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42989C" w14:textId="2273D63A" w:rsidR="002B29DE" w:rsidRDefault="00C0010E" w:rsidP="008822E9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8208" behindDoc="0" locked="0" layoutInCell="1" allowOverlap="1" wp14:anchorId="7987681C" wp14:editId="0637C31C">
                <wp:simplePos x="0" y="0"/>
                <wp:positionH relativeFrom="column">
                  <wp:posOffset>3962400</wp:posOffset>
                </wp:positionH>
                <wp:positionV relativeFrom="paragraph">
                  <wp:posOffset>6350000</wp:posOffset>
                </wp:positionV>
                <wp:extent cx="1718733" cy="400050"/>
                <wp:effectExtent l="0" t="0" r="0" b="6350"/>
                <wp:wrapNone/>
                <wp:docPr id="35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18733" cy="400050"/>
                        </a:xfrm>
                        <a:prstGeom prst="rect">
                          <a:avLst/>
                        </a:prstGeom>
                        <a:solidFill>
                          <a:srgbClr val="8E9DA4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D90D42B" w14:textId="71A726B4" w:rsidR="007612FE" w:rsidRPr="00C0010E" w:rsidRDefault="00C0010E" w:rsidP="007612FE">
                            <w:pPr>
                              <w:jc w:val="center"/>
                              <w:rPr>
                                <w:rFonts w:ascii="Bebas Neue Regular" w:hAnsi="Bebas Neue Regular"/>
                                <w:color w:val="FFFFFF" w:themeColor="background1"/>
                                <w:spacing w:val="80"/>
                                <w:sz w:val="44"/>
                                <w:szCs w:val="44"/>
                                <w:lang w:val="hu-HU"/>
                              </w:rPr>
                            </w:pPr>
                            <w:r>
                              <w:rPr>
                                <w:rFonts w:ascii="Bebas Neue Regular" w:hAnsi="Bebas Neue Regular"/>
                                <w:color w:val="FFFFFF" w:themeColor="background1"/>
                                <w:spacing w:val="80"/>
                                <w:sz w:val="44"/>
                                <w:szCs w:val="44"/>
                                <w:lang w:val="hu-HU"/>
                              </w:rPr>
                              <w:t>erőssége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987681C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312pt;margin-top:500pt;width:135.35pt;height:31.5pt;z-index:251678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" fillcolor="#8e9da4" stroked="f">
                <v:textbox>
                  <w:txbxContent>
                    <w:p w14:paraId="5D90D42B" w14:textId="71A726B4" w:rsidR="007612FE" w:rsidRPr="00C0010E" w:rsidRDefault="00C0010E" w:rsidP="007612FE">
                      <w:pPr>
                        <w:jc w:val="center"/>
                        <w:rPr>
                          <w:rFonts w:ascii="Bebas Neue Regular" w:hAnsi="Bebas Neue Regular"/>
                          <w:color w:val="FFFFFF" w:themeColor="background1"/>
                          <w:spacing w:val="80"/>
                          <w:sz w:val="44"/>
                          <w:szCs w:val="44"/>
                          <w:lang w:val="hu-HU"/>
                        </w:rPr>
                      </w:pPr>
                      <w:r>
                        <w:rPr>
                          <w:rFonts w:ascii="Bebas Neue Regular" w:hAnsi="Bebas Neue Regular"/>
                          <w:color w:val="FFFFFF" w:themeColor="background1"/>
                          <w:spacing w:val="80"/>
                          <w:sz w:val="44"/>
                          <w:szCs w:val="44"/>
                          <w:lang w:val="hu-HU"/>
                        </w:rPr>
                        <w:t>erősségek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4112" behindDoc="0" locked="0" layoutInCell="1" allowOverlap="1" wp14:anchorId="66B7B85E" wp14:editId="3C76210B">
                <wp:simplePos x="0" y="0"/>
                <wp:positionH relativeFrom="column">
                  <wp:posOffset>1794934</wp:posOffset>
                </wp:positionH>
                <wp:positionV relativeFrom="paragraph">
                  <wp:posOffset>6570133</wp:posOffset>
                </wp:positionV>
                <wp:extent cx="1935692" cy="400050"/>
                <wp:effectExtent l="0" t="0" r="0" b="6350"/>
                <wp:wrapNone/>
                <wp:docPr id="32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35692" cy="400050"/>
                        </a:xfrm>
                        <a:prstGeom prst="rect">
                          <a:avLst/>
                        </a:prstGeom>
                        <a:solidFill>
                          <a:srgbClr val="8E9DA4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683ACC7" w14:textId="06B5D2BA" w:rsidR="007612FE" w:rsidRPr="00C0010E" w:rsidRDefault="00C0010E" w:rsidP="007612FE">
                            <w:pPr>
                              <w:jc w:val="center"/>
                              <w:rPr>
                                <w:rFonts w:ascii="Bebas Neue Regular" w:hAnsi="Bebas Neue Regular"/>
                                <w:color w:val="FFFFFF" w:themeColor="background1"/>
                                <w:spacing w:val="80"/>
                                <w:sz w:val="44"/>
                                <w:szCs w:val="44"/>
                                <w:lang w:val="hu-HU"/>
                              </w:rPr>
                            </w:pPr>
                            <w:r>
                              <w:rPr>
                                <w:rFonts w:ascii="Bebas Neue Regular" w:hAnsi="Bebas Neue Regular"/>
                                <w:color w:val="FFFFFF" w:themeColor="background1"/>
                                <w:spacing w:val="80"/>
                                <w:sz w:val="44"/>
                                <w:szCs w:val="44"/>
                                <w:lang w:val="hu-HU"/>
                              </w:rPr>
                              <w:t>végzettsé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6B7B85E" id="_x0000_s1027" type="#_x0000_t202" style="position:absolute;margin-left:141.35pt;margin-top:517.35pt;width:152.4pt;height:31.5pt;z-index:251674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" fillcolor="#8e9da4" stroked="f">
                <v:textbox>
                  <w:txbxContent>
                    <w:p w14:paraId="1683ACC7" w14:textId="06B5D2BA" w:rsidR="007612FE" w:rsidRPr="00C0010E" w:rsidRDefault="00C0010E" w:rsidP="007612FE">
                      <w:pPr>
                        <w:jc w:val="center"/>
                        <w:rPr>
                          <w:rFonts w:ascii="Bebas Neue Regular" w:hAnsi="Bebas Neue Regular"/>
                          <w:color w:val="FFFFFF" w:themeColor="background1"/>
                          <w:spacing w:val="80"/>
                          <w:sz w:val="44"/>
                          <w:szCs w:val="44"/>
                          <w:lang w:val="hu-HU"/>
                        </w:rPr>
                      </w:pPr>
                      <w:r>
                        <w:rPr>
                          <w:rFonts w:ascii="Bebas Neue Regular" w:hAnsi="Bebas Neue Regular"/>
                          <w:color w:val="FFFFFF" w:themeColor="background1"/>
                          <w:spacing w:val="80"/>
                          <w:sz w:val="44"/>
                          <w:szCs w:val="44"/>
                          <w:lang w:val="hu-HU"/>
                        </w:rPr>
                        <w:t>végzettség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46464" behindDoc="0" locked="0" layoutInCell="1" allowOverlap="1" wp14:anchorId="09724E33" wp14:editId="19A63C4C">
                <wp:simplePos x="0" y="0"/>
                <wp:positionH relativeFrom="column">
                  <wp:posOffset>863600</wp:posOffset>
                </wp:positionH>
                <wp:positionV relativeFrom="paragraph">
                  <wp:posOffset>2133600</wp:posOffset>
                </wp:positionV>
                <wp:extent cx="2867025" cy="400050"/>
                <wp:effectExtent l="0" t="0" r="3175" b="6350"/>
                <wp:wrapNone/>
                <wp:docPr id="14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67025" cy="400050"/>
                        </a:xfrm>
                        <a:prstGeom prst="rect">
                          <a:avLst/>
                        </a:prstGeom>
                        <a:solidFill>
                          <a:srgbClr val="8E9DA4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461CA15" w14:textId="35320416" w:rsidR="00672D61" w:rsidRPr="00C0010E" w:rsidRDefault="00C0010E" w:rsidP="00D62132">
                            <w:pPr>
                              <w:jc w:val="center"/>
                              <w:rPr>
                                <w:rFonts w:ascii="Bebas Neue Regular" w:hAnsi="Bebas Neue Regular"/>
                                <w:color w:val="FFFFFF" w:themeColor="background1"/>
                                <w:spacing w:val="80"/>
                                <w:sz w:val="44"/>
                                <w:szCs w:val="44"/>
                                <w:lang w:val="hu-HU"/>
                              </w:rPr>
                            </w:pPr>
                            <w:r>
                              <w:rPr>
                                <w:rFonts w:ascii="Bebas Neue Regular" w:hAnsi="Bebas Neue Regular"/>
                                <w:color w:val="FFFFFF" w:themeColor="background1"/>
                                <w:spacing w:val="80"/>
                                <w:sz w:val="44"/>
                                <w:szCs w:val="44"/>
                                <w:lang w:val="hu-HU"/>
                              </w:rPr>
                              <w:t>munkatapasztala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9724E33" id="_x0000_s1028" type="#_x0000_t202" style="position:absolute;margin-left:68pt;margin-top:168pt;width:225.75pt;height:31.5pt;z-index:25164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" fillcolor="#8e9da4" stroked="f">
                <v:textbox>
                  <w:txbxContent>
                    <w:p w14:paraId="0461CA15" w14:textId="35320416" w:rsidR="00672D61" w:rsidRPr="00C0010E" w:rsidRDefault="00C0010E" w:rsidP="00D62132">
                      <w:pPr>
                        <w:jc w:val="center"/>
                        <w:rPr>
                          <w:rFonts w:ascii="Bebas Neue Regular" w:hAnsi="Bebas Neue Regular"/>
                          <w:color w:val="FFFFFF" w:themeColor="background1"/>
                          <w:spacing w:val="80"/>
                          <w:sz w:val="44"/>
                          <w:szCs w:val="44"/>
                          <w:lang w:val="hu-HU"/>
                        </w:rPr>
                      </w:pPr>
                      <w:r>
                        <w:rPr>
                          <w:rFonts w:ascii="Bebas Neue Regular" w:hAnsi="Bebas Neue Regular"/>
                          <w:color w:val="FFFFFF" w:themeColor="background1"/>
                          <w:spacing w:val="80"/>
                          <w:sz w:val="44"/>
                          <w:szCs w:val="44"/>
                          <w:lang w:val="hu-HU"/>
                        </w:rPr>
                        <w:t>munkatapasztala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hu-HU" w:eastAsia="en-GB"/>
        </w:rPr>
        <w:drawing>
          <wp:anchor distT="0" distB="0" distL="114300" distR="114300" simplePos="0" relativeHeight="251681280" behindDoc="0" locked="0" layoutInCell="1" allowOverlap="1" wp14:anchorId="7AE7C0F9" wp14:editId="560C966C">
            <wp:simplePos x="0" y="0"/>
            <wp:positionH relativeFrom="column">
              <wp:posOffset>4343399</wp:posOffset>
            </wp:positionH>
            <wp:positionV relativeFrom="paragraph">
              <wp:posOffset>-541867</wp:posOffset>
            </wp:positionV>
            <wp:extent cx="2017183" cy="3041290"/>
            <wp:effectExtent l="63500" t="63500" r="129540" b="121285"/>
            <wp:wrapNone/>
            <wp:docPr id="1990401505" name="Kép 2" descr="A képen Emberi arc, személy, ruházat, mosoly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0401505" name="Kép 2" descr="A képen Emberi arc, személy, ruházat, mosoly látható&#10;&#10;Automatikusan generált leírás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2222" cy="3063964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612FE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9232" behindDoc="0" locked="0" layoutInCell="1" allowOverlap="1" wp14:anchorId="41E56699" wp14:editId="1670FF0A">
                <wp:simplePos x="0" y="0"/>
                <wp:positionH relativeFrom="column">
                  <wp:posOffset>-914400</wp:posOffset>
                </wp:positionH>
                <wp:positionV relativeFrom="paragraph">
                  <wp:posOffset>8924925</wp:posOffset>
                </wp:positionV>
                <wp:extent cx="7772400" cy="217170"/>
                <wp:effectExtent l="0" t="0" r="0" b="0"/>
                <wp:wrapNone/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217170"/>
                        </a:xfrm>
                        <a:prstGeom prst="rect">
                          <a:avLst/>
                        </a:prstGeom>
                        <a:solidFill>
                          <a:srgbClr val="40434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CE21A1" id="Rectangle 36" o:spid="_x0000_s1026" style="position:absolute;margin-left:-1in;margin-top:702.75pt;width:612pt;height:17.1pt;z-index:2516792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" fillcolor="#404346" stroked="f" strokeweight="1pt"/>
            </w:pict>
          </mc:Fallback>
        </mc:AlternateContent>
      </w:r>
      <w:r w:rsidR="007612FE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6160" behindDoc="0" locked="0" layoutInCell="1" allowOverlap="1" wp14:anchorId="79B3BD0C" wp14:editId="41FEB621">
                <wp:simplePos x="0" y="0"/>
                <wp:positionH relativeFrom="column">
                  <wp:posOffset>3962400</wp:posOffset>
                </wp:positionH>
                <wp:positionV relativeFrom="paragraph">
                  <wp:posOffset>2952750</wp:posOffset>
                </wp:positionV>
                <wp:extent cx="1857375" cy="400050"/>
                <wp:effectExtent l="0" t="0" r="9525" b="0"/>
                <wp:wrapNone/>
                <wp:docPr id="33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57375" cy="400050"/>
                        </a:xfrm>
                        <a:prstGeom prst="rect">
                          <a:avLst/>
                        </a:prstGeom>
                        <a:solidFill>
                          <a:srgbClr val="8E9DA4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E96E6DD" w14:textId="1AD39D5C" w:rsidR="007612FE" w:rsidRPr="00C0010E" w:rsidRDefault="00C0010E" w:rsidP="007612FE">
                            <w:pPr>
                              <w:jc w:val="center"/>
                              <w:rPr>
                                <w:rFonts w:ascii="Bebas Neue Regular" w:hAnsi="Bebas Neue Regular"/>
                                <w:color w:val="FFFFFF" w:themeColor="background1"/>
                                <w:spacing w:val="80"/>
                                <w:sz w:val="44"/>
                                <w:szCs w:val="44"/>
                                <w:lang w:val="hu-HU"/>
                              </w:rPr>
                            </w:pPr>
                            <w:r>
                              <w:rPr>
                                <w:rFonts w:ascii="Bebas Neue Regular" w:hAnsi="Bebas Neue Regular"/>
                                <w:color w:val="FFFFFF" w:themeColor="background1"/>
                                <w:spacing w:val="80"/>
                                <w:sz w:val="44"/>
                                <w:szCs w:val="44"/>
                                <w:lang w:val="hu-HU"/>
                              </w:rPr>
                              <w:t>róla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9B3BD0C" id="_x0000_s1029" type="#_x0000_t202" style="position:absolute;margin-left:312pt;margin-top:232.5pt;width:146.25pt;height:31.5pt;z-index:251676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" fillcolor="#8e9da4" stroked="f">
                <v:textbox>
                  <w:txbxContent>
                    <w:p w14:paraId="5E96E6DD" w14:textId="1AD39D5C" w:rsidR="007612FE" w:rsidRPr="00C0010E" w:rsidRDefault="00C0010E" w:rsidP="007612FE">
                      <w:pPr>
                        <w:jc w:val="center"/>
                        <w:rPr>
                          <w:rFonts w:ascii="Bebas Neue Regular" w:hAnsi="Bebas Neue Regular"/>
                          <w:color w:val="FFFFFF" w:themeColor="background1"/>
                          <w:spacing w:val="80"/>
                          <w:sz w:val="44"/>
                          <w:szCs w:val="44"/>
                          <w:lang w:val="hu-HU"/>
                        </w:rPr>
                      </w:pPr>
                      <w:r>
                        <w:rPr>
                          <w:rFonts w:ascii="Bebas Neue Regular" w:hAnsi="Bebas Neue Regular"/>
                          <w:color w:val="FFFFFF" w:themeColor="background1"/>
                          <w:spacing w:val="80"/>
                          <w:sz w:val="44"/>
                          <w:szCs w:val="44"/>
                          <w:lang w:val="hu-HU"/>
                        </w:rPr>
                        <w:t>rólam</w:t>
                      </w:r>
                    </w:p>
                  </w:txbxContent>
                </v:textbox>
              </v:shape>
            </w:pict>
          </mc:Fallback>
        </mc:AlternateContent>
      </w:r>
      <w:r w:rsidR="00D6213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43647" behindDoc="0" locked="0" layoutInCell="1" allowOverlap="1" wp14:anchorId="77B663F2" wp14:editId="2B252C22">
                <wp:simplePos x="0" y="0"/>
                <wp:positionH relativeFrom="column">
                  <wp:posOffset>1095375</wp:posOffset>
                </wp:positionH>
                <wp:positionV relativeFrom="paragraph">
                  <wp:posOffset>2162175</wp:posOffset>
                </wp:positionV>
                <wp:extent cx="2638425" cy="390525"/>
                <wp:effectExtent l="0" t="0" r="9525" b="9525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38425" cy="390525"/>
                        </a:xfrm>
                        <a:prstGeom prst="rect">
                          <a:avLst/>
                        </a:prstGeom>
                        <a:solidFill>
                          <a:srgbClr val="8E9DA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968B854" id="Rectangle 31" o:spid="_x0000_s1026" style="position:absolute;margin-left:86.25pt;margin-top:170.25pt;width:207.75pt;height:30.75pt;z-index:25164364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" fillcolor="#8e9da4" stroked="f" strokeweight="1pt"/>
            </w:pict>
          </mc:Fallback>
        </mc:AlternateContent>
      </w:r>
      <w:r w:rsidR="00D62132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45440" behindDoc="0" locked="0" layoutInCell="1" allowOverlap="1" wp14:anchorId="3A4773E8" wp14:editId="4AAD10F3">
                <wp:simplePos x="0" y="0"/>
                <wp:positionH relativeFrom="column">
                  <wp:posOffset>-561975</wp:posOffset>
                </wp:positionH>
                <wp:positionV relativeFrom="paragraph">
                  <wp:posOffset>666750</wp:posOffset>
                </wp:positionV>
                <wp:extent cx="4229100" cy="590550"/>
                <wp:effectExtent l="0" t="0" r="0" b="0"/>
                <wp:wrapNone/>
                <wp:docPr id="12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29100" cy="5905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2C44E8D" w14:textId="7A33A05D" w:rsidR="007F5AA7" w:rsidRPr="00C0010E" w:rsidRDefault="00C0010E" w:rsidP="007F5AA7">
                            <w:pPr>
                              <w:spacing w:after="80" w:line="240" w:lineRule="auto"/>
                              <w:jc w:val="right"/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hu-HU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hu-HU"/>
                              </w:rPr>
                              <w:t>telefon</w:t>
                            </w:r>
                            <w:r w:rsidR="00672D61" w:rsidRPr="00C0010E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hu-HU"/>
                              </w:rPr>
                              <w:t>: +(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hu-HU"/>
                              </w:rPr>
                              <w:t>36</w:t>
                            </w:r>
                            <w:r w:rsidR="00672D61" w:rsidRPr="00C0010E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hu-HU"/>
                              </w:rPr>
                              <w:t xml:space="preserve">)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hu-HU"/>
                              </w:rPr>
                              <w:t>30</w:t>
                            </w:r>
                            <w:r w:rsidR="00672D61" w:rsidRPr="00C0010E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hu-HU"/>
                              </w:rPr>
                              <w:t xml:space="preserve"> 2345 555</w:t>
                            </w:r>
                          </w:p>
                          <w:p w14:paraId="600645D2" w14:textId="5C5A828F" w:rsidR="00672D61" w:rsidRPr="00C0010E" w:rsidRDefault="00672D61" w:rsidP="007F5AA7">
                            <w:pPr>
                              <w:spacing w:after="80" w:line="240" w:lineRule="auto"/>
                              <w:jc w:val="right"/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hu-HU"/>
                              </w:rPr>
                            </w:pPr>
                            <w:r w:rsidRPr="00C0010E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hu-HU"/>
                              </w:rPr>
                              <w:t xml:space="preserve">email: </w:t>
                            </w:r>
                            <w:r w:rsidR="00C0010E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hu-HU"/>
                              </w:rPr>
                              <w:t>nev</w:t>
                            </w:r>
                            <w:r w:rsidRPr="00C0010E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hu-HU"/>
                              </w:rPr>
                              <w:t>@</w:t>
                            </w:r>
                            <w:r w:rsidR="00C0010E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hu-HU"/>
                              </w:rPr>
                              <w:t>gmail</w:t>
                            </w:r>
                            <w:r w:rsidRPr="00C0010E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hu-HU"/>
                              </w:rPr>
                              <w:t>.c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A4773E8" id="Text Box 7" o:spid="_x0000_s1030" type="#_x0000_t202" style="position:absolute;margin-left:-44.25pt;margin-top:52.5pt;width:333pt;height:46.5pt;z-index:25164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" filled="f" stroked="f">
                <v:textbox>
                  <w:txbxContent>
                    <w:p w14:paraId="22C44E8D" w14:textId="7A33A05D" w:rsidR="007F5AA7" w:rsidRPr="00C0010E" w:rsidRDefault="00C0010E" w:rsidP="007F5AA7">
                      <w:pPr>
                        <w:spacing w:after="80" w:line="240" w:lineRule="auto"/>
                        <w:jc w:val="right"/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hu-HU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hu-HU"/>
                        </w:rPr>
                        <w:t>telefon</w:t>
                      </w:r>
                      <w:r w:rsidR="00672D61" w:rsidRPr="00C0010E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hu-HU"/>
                        </w:rPr>
                        <w:t>: +(</w:t>
                      </w:r>
                      <w:r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hu-HU"/>
                        </w:rPr>
                        <w:t>36</w:t>
                      </w:r>
                      <w:r w:rsidR="00672D61" w:rsidRPr="00C0010E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hu-HU"/>
                        </w:rPr>
                        <w:t xml:space="preserve">) </w:t>
                      </w:r>
                      <w:r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hu-HU"/>
                        </w:rPr>
                        <w:t>30</w:t>
                      </w:r>
                      <w:r w:rsidR="00672D61" w:rsidRPr="00C0010E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hu-HU"/>
                        </w:rPr>
                        <w:t xml:space="preserve"> 2345 555</w:t>
                      </w:r>
                    </w:p>
                    <w:p w14:paraId="600645D2" w14:textId="5C5A828F" w:rsidR="00672D61" w:rsidRPr="00C0010E" w:rsidRDefault="00672D61" w:rsidP="007F5AA7">
                      <w:pPr>
                        <w:spacing w:after="80" w:line="240" w:lineRule="auto"/>
                        <w:jc w:val="right"/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hu-HU"/>
                        </w:rPr>
                      </w:pPr>
                      <w:r w:rsidRPr="00C0010E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hu-HU"/>
                        </w:rPr>
                        <w:t xml:space="preserve">email: </w:t>
                      </w:r>
                      <w:r w:rsidR="00C0010E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hu-HU"/>
                        </w:rPr>
                        <w:t>nev</w:t>
                      </w:r>
                      <w:r w:rsidRPr="00C0010E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hu-HU"/>
                        </w:rPr>
                        <w:t>@</w:t>
                      </w:r>
                      <w:r w:rsidR="00C0010E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hu-HU"/>
                        </w:rPr>
                        <w:t>gmail</w:t>
                      </w:r>
                      <w:r w:rsidRPr="00C0010E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hu-HU"/>
                        </w:rPr>
                        <w:t>.com</w:t>
                      </w:r>
                    </w:p>
                  </w:txbxContent>
                </v:textbox>
              </v:shape>
            </w:pict>
          </mc:Fallback>
        </mc:AlternateContent>
      </w:r>
      <w:r w:rsidR="00D62132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44416" behindDoc="0" locked="0" layoutInCell="1" allowOverlap="1" wp14:anchorId="58DE29F2" wp14:editId="5DFC0BF8">
                <wp:simplePos x="0" y="0"/>
                <wp:positionH relativeFrom="column">
                  <wp:posOffset>-495300</wp:posOffset>
                </wp:positionH>
                <wp:positionV relativeFrom="paragraph">
                  <wp:posOffset>-38100</wp:posOffset>
                </wp:positionV>
                <wp:extent cx="4163060" cy="640715"/>
                <wp:effectExtent l="0" t="0" r="0" b="6985"/>
                <wp:wrapNone/>
                <wp:docPr id="1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63060" cy="6407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250F6D7" w14:textId="377EF1AB" w:rsidR="00F629E5" w:rsidRPr="00C0010E" w:rsidRDefault="00C0010E" w:rsidP="00E01E28">
                            <w:pPr>
                              <w:jc w:val="right"/>
                              <w:rPr>
                                <w:rFonts w:ascii="Bebas Neue Regular" w:hAnsi="Bebas Neue Regular"/>
                                <w:color w:val="404346"/>
                                <w:spacing w:val="-6"/>
                                <w:sz w:val="80"/>
                                <w:szCs w:val="80"/>
                                <w:lang w:val="hu-HU"/>
                              </w:rPr>
                            </w:pPr>
                            <w:r>
                              <w:rPr>
                                <w:rFonts w:ascii="Bebas Neue Regular" w:hAnsi="Bebas Neue Regular"/>
                                <w:color w:val="404346"/>
                                <w:spacing w:val="-6"/>
                                <w:sz w:val="80"/>
                                <w:szCs w:val="80"/>
                                <w:lang w:val="hu-HU"/>
                              </w:rPr>
                              <w:t>név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8DE29F2" id="Text Box 5" o:spid="_x0000_s1031" type="#_x0000_t202" style="position:absolute;margin-left:-39pt;margin-top:-3pt;width:327.8pt;height:50.45pt;z-index:251644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" filled="f" stroked="f">
                <v:textbox>
                  <w:txbxContent>
                    <w:p w14:paraId="1250F6D7" w14:textId="377EF1AB" w:rsidR="00F629E5" w:rsidRPr="00C0010E" w:rsidRDefault="00C0010E" w:rsidP="00E01E28">
                      <w:pPr>
                        <w:jc w:val="right"/>
                        <w:rPr>
                          <w:rFonts w:ascii="Bebas Neue Regular" w:hAnsi="Bebas Neue Regular"/>
                          <w:color w:val="404346"/>
                          <w:spacing w:val="-6"/>
                          <w:sz w:val="80"/>
                          <w:szCs w:val="80"/>
                          <w:lang w:val="hu-HU"/>
                        </w:rPr>
                      </w:pPr>
                      <w:r>
                        <w:rPr>
                          <w:rFonts w:ascii="Bebas Neue Regular" w:hAnsi="Bebas Neue Regular"/>
                          <w:color w:val="404346"/>
                          <w:spacing w:val="-6"/>
                          <w:sz w:val="80"/>
                          <w:szCs w:val="80"/>
                          <w:lang w:val="hu-HU"/>
                        </w:rPr>
                        <w:t>név</w:t>
                      </w:r>
                    </w:p>
                  </w:txbxContent>
                </v:textbox>
              </v:shape>
            </w:pict>
          </mc:Fallback>
        </mc:AlternateContent>
      </w:r>
      <w:r w:rsidR="00627F53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43392" behindDoc="0" locked="0" layoutInCell="1" allowOverlap="1" wp14:anchorId="296407E1" wp14:editId="7D8F13F5">
                <wp:simplePos x="0" y="0"/>
                <wp:positionH relativeFrom="margin">
                  <wp:posOffset>-909955</wp:posOffset>
                </wp:positionH>
                <wp:positionV relativeFrom="paragraph">
                  <wp:posOffset>-914400</wp:posOffset>
                </wp:positionV>
                <wp:extent cx="7772400" cy="2529205"/>
                <wp:effectExtent l="0" t="0" r="0" b="4445"/>
                <wp:wrapNone/>
                <wp:docPr id="28" name="Rectangle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72400" cy="2529205"/>
                        </a:xfrm>
                        <a:prstGeom prst="rect">
                          <a:avLst/>
                        </a:prstGeom>
                        <a:solidFill>
                          <a:srgbClr val="C4CCD2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517A83C" id="Rectangle 61" o:spid="_x0000_s1026" style="position:absolute;margin-left:-71.65pt;margin-top:-1in;width:612pt;height:199.15pt;z-index:2516433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" fillcolor="#c4ccd2" stroked="f">
                <w10:wrap anchorx="margin"/>
              </v:rect>
            </w:pict>
          </mc:Fallback>
        </mc:AlternateContent>
      </w:r>
      <w:r w:rsidR="00627F53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74FD9A4F" wp14:editId="4015AFBA">
                <wp:simplePos x="0" y="0"/>
                <wp:positionH relativeFrom="column">
                  <wp:posOffset>4013835</wp:posOffset>
                </wp:positionH>
                <wp:positionV relativeFrom="paragraph">
                  <wp:posOffset>3456940</wp:posOffset>
                </wp:positionV>
                <wp:extent cx="2586990" cy="2456815"/>
                <wp:effectExtent l="3810" t="0" r="0" b="1270"/>
                <wp:wrapNone/>
                <wp:docPr id="27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86990" cy="24568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7DE9B48" w14:textId="5323D550" w:rsidR="000379E8" w:rsidRPr="00C02233" w:rsidRDefault="00C0010E" w:rsidP="008822E9">
                            <w:pPr>
                              <w:spacing w:after="40" w:line="228" w:lineRule="auto"/>
                              <w:rPr>
                                <w:rFonts w:ascii="Open Sans Light" w:hAnsi="Open Sans Light" w:cs="Open Sans Light"/>
                                <w:noProof/>
                                <w:color w:val="404346"/>
                                <w:spacing w:val="-18"/>
                                <w:sz w:val="24"/>
                                <w:szCs w:val="24"/>
                                <w:lang w:val="hu-HU"/>
                              </w:rPr>
                            </w:pPr>
                            <w:r w:rsidRPr="00C02233">
                              <w:rPr>
                                <w:rFonts w:ascii="Open Sans Light" w:hAnsi="Open Sans Light" w:cs="Open Sans Light"/>
                                <w:noProof/>
                                <w:color w:val="404346"/>
                                <w:spacing w:val="-18"/>
                                <w:sz w:val="24"/>
                                <w:szCs w:val="24"/>
                                <w:lang w:val="hu-HU"/>
                              </w:rPr>
                              <w:t xml:space="preserve">xxxxxxxxxxx xx  xxxxx  xxxx xxxxx xxxxxxx.  xxxxxxxxxxx. xxxxxxxxx xxxxxxxx xxxxxxxx xx xxxxxxxxx xxxxxxxxxxxxx xxxxxxxxxxxx xxxxxxxxxx xxxxxxxxx xxx xxxxx xxxxxxx xxxxxxxxxxx xxxxxxxx xxxxxxxxxxx xx  xxxxx  </w:t>
                            </w:r>
                            <w:r w:rsidRPr="00C02233">
                              <w:rPr>
                                <w:rFonts w:ascii="Open Sans Light" w:hAnsi="Open Sans Light" w:cs="Open Sans Light"/>
                                <w:noProof/>
                                <w:color w:val="404346"/>
                                <w:spacing w:val="-18"/>
                                <w:sz w:val="24"/>
                                <w:szCs w:val="24"/>
                                <w:lang w:val="hu-HU"/>
                              </w:rPr>
                              <w:cr/>
                              <w:t xml:space="preserve">xxxxxxxxxxx xx  xxxxx  xxxx xxxxx xxxxxxx.  xxxxxxxxxxx. xxxxxxxxx xxxxxxxx xxxxxxxx xx xxxxxxxxx xxxxxxxxxxxxx xxxxxxxxxxxx xxxxxxxxxx xxxxxxxxx xxx xxxxx xxxxxxx xxxxxxxxxxx xxxxxxxx xxxxxxxxxxx xx  xxxxx  </w:t>
                            </w:r>
                            <w:r w:rsidRPr="00C02233">
                              <w:rPr>
                                <w:rFonts w:ascii="Open Sans Light" w:hAnsi="Open Sans Light" w:cs="Open Sans Light"/>
                                <w:noProof/>
                                <w:color w:val="404346"/>
                                <w:spacing w:val="-18"/>
                                <w:sz w:val="24"/>
                                <w:szCs w:val="24"/>
                                <w:lang w:val="hu-HU"/>
                              </w:rPr>
                              <w:c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4FD9A4F" id="_x0000_t202" coordsize="21600,21600" o:spt="202" path="m,l,21600r21600,l21600,xe">
                <v:stroke joinstyle="miter"/>
                <v:path gradientshapeok="t" o:connecttype="rect"/>
              </v:shapetype>
              <v:shape id="Text Box 31" o:spid="_x0000_s1032" type="#_x0000_t202" style="position:absolute;margin-left:316.05pt;margin-top:272.2pt;width:203.7pt;height:193.4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" filled="f" stroked="f">
                <v:textbox>
                  <w:txbxContent>
                    <w:p w14:paraId="57DE9B48" w14:textId="5323D550" w:rsidR="000379E8" w:rsidRPr="00C02233" w:rsidRDefault="00C0010E" w:rsidP="008822E9">
                      <w:pPr>
                        <w:spacing w:after="40" w:line="228" w:lineRule="auto"/>
                        <w:rPr>
                          <w:rFonts w:ascii="Open Sans Light" w:hAnsi="Open Sans Light" w:cs="Open Sans Light"/>
                          <w:noProof/>
                          <w:color w:val="404346"/>
                          <w:spacing w:val="-18"/>
                          <w:sz w:val="24"/>
                          <w:szCs w:val="24"/>
                          <w:lang w:val="hu-HU"/>
                        </w:rPr>
                      </w:pPr>
                      <w:r w:rsidRPr="00C02233">
                        <w:rPr>
                          <w:rFonts w:ascii="Open Sans Light" w:hAnsi="Open Sans Light" w:cs="Open Sans Light"/>
                          <w:noProof/>
                          <w:color w:val="404346"/>
                          <w:spacing w:val="-18"/>
                          <w:sz w:val="24"/>
                          <w:szCs w:val="24"/>
                          <w:lang w:val="hu-HU"/>
                        </w:rPr>
                        <w:t xml:space="preserve">xxxxxxxxxxx xx  xxxxx  xxxx xxxxx xxxxxxx.  xxxxxxxxxxx. xxxxxxxxx xxxxxxxx xxxxxxxx xx xxxxxxxxx xxxxxxxxxxxxx xxxxxxxxxxxx xxxxxxxxxx xxxxxxxxx xxx xxxxx xxxxxxx xxxxxxxxxxx xxxxxxxx xxxxxxxxxxx xx  xxxxx  </w:t>
                      </w:r>
                      <w:r w:rsidRPr="00C02233">
                        <w:rPr>
                          <w:rFonts w:ascii="Open Sans Light" w:hAnsi="Open Sans Light" w:cs="Open Sans Light"/>
                          <w:noProof/>
                          <w:color w:val="404346"/>
                          <w:spacing w:val="-18"/>
                          <w:sz w:val="24"/>
                          <w:szCs w:val="24"/>
                          <w:lang w:val="hu-HU"/>
                        </w:rPr>
                        <w:cr/>
                        <w:t xml:space="preserve">xxxxxxxxxxx xx  xxxxx  xxxx xxxxx xxxxxxx.  xxxxxxxxxxx. xxxxxxxxx xxxxxxxx xxxxxxxx xx xxxxxxxxx xxxxxxxxxxxxx xxxxxxxxxxxx xxxxxxxxxx xxxxxxxxx xxx xxxxx xxxxxxx xxxxxxxxxxx xxxxxxxx xxxxxxxxxxx xx  xxxxx  </w:t>
                      </w:r>
                      <w:r w:rsidRPr="00C02233">
                        <w:rPr>
                          <w:rFonts w:ascii="Open Sans Light" w:hAnsi="Open Sans Light" w:cs="Open Sans Light"/>
                          <w:noProof/>
                          <w:color w:val="404346"/>
                          <w:spacing w:val="-18"/>
                          <w:sz w:val="24"/>
                          <w:szCs w:val="24"/>
                          <w:lang w:val="hu-HU"/>
                        </w:rPr>
                        <w:cr/>
                      </w:r>
                    </w:p>
                  </w:txbxContent>
                </v:textbox>
              </v:shape>
            </w:pict>
          </mc:Fallback>
        </mc:AlternateContent>
      </w:r>
      <w:r w:rsidR="00627F53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1B03431F" wp14:editId="6732B9DA">
                <wp:simplePos x="0" y="0"/>
                <wp:positionH relativeFrom="column">
                  <wp:posOffset>-762000</wp:posOffset>
                </wp:positionH>
                <wp:positionV relativeFrom="paragraph">
                  <wp:posOffset>8257540</wp:posOffset>
                </wp:positionV>
                <wp:extent cx="4429125" cy="509905"/>
                <wp:effectExtent l="0" t="0" r="0" b="0"/>
                <wp:wrapNone/>
                <wp:docPr id="24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509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0C1ABD7" w14:textId="7A750FBA" w:rsidR="000379E8" w:rsidRPr="00C02233" w:rsidRDefault="00C0010E" w:rsidP="00946063">
                            <w:pPr>
                              <w:spacing w:line="216" w:lineRule="auto"/>
                              <w:jc w:val="right"/>
                              <w:rPr>
                                <w:rFonts w:ascii="Open Sans Light" w:hAnsi="Open Sans Light" w:cs="Open Sans Light"/>
                                <w:noProof/>
                                <w:color w:val="404346"/>
                                <w:sz w:val="24"/>
                                <w:szCs w:val="24"/>
                                <w:lang w:val="hu-HU"/>
                              </w:rPr>
                            </w:pPr>
                            <w:r w:rsidRPr="00C02233">
                              <w:rPr>
                                <w:rFonts w:ascii="Open Sans Light" w:hAnsi="Open Sans Light" w:cs="Open Sans Light"/>
                                <w:noProof/>
                                <w:color w:val="404346"/>
                                <w:sz w:val="24"/>
                                <w:szCs w:val="24"/>
                                <w:lang w:val="hu-HU"/>
                              </w:rPr>
                              <w:t>xxxxxxxxxxx xx  xxxxx  xxxx xxxxx xxxxxxx.  xxxxxxxxxxx. xxxxxxxxxx xxxxxxxxxxx xxxxxxxx xxxxxxxxxxx xx  xxxxx</w:t>
                            </w:r>
                            <w:r w:rsidRPr="00C02233">
                              <w:rPr>
                                <w:rFonts w:ascii="Open Sans Light" w:hAnsi="Open Sans Light" w:cs="Open Sans Light"/>
                                <w:noProof/>
                                <w:color w:val="404346"/>
                                <w:spacing w:val="-18"/>
                                <w:sz w:val="24"/>
                                <w:szCs w:val="24"/>
                                <w:lang w:val="hu-HU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B03431F" id="Text Box 25" o:spid="_x0000_s1033" type="#_x0000_t202" style="position:absolute;margin-left:-60pt;margin-top:650.2pt;width:348.75pt;height:40.1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" filled="f" stroked="f">
                <v:textbox>
                  <w:txbxContent>
                    <w:p w14:paraId="70C1ABD7" w14:textId="7A750FBA" w:rsidR="000379E8" w:rsidRPr="00C02233" w:rsidRDefault="00C0010E" w:rsidP="00946063">
                      <w:pPr>
                        <w:spacing w:line="216" w:lineRule="auto"/>
                        <w:jc w:val="right"/>
                        <w:rPr>
                          <w:rFonts w:ascii="Open Sans Light" w:hAnsi="Open Sans Light" w:cs="Open Sans Light"/>
                          <w:noProof/>
                          <w:color w:val="404346"/>
                          <w:sz w:val="24"/>
                          <w:szCs w:val="24"/>
                          <w:lang w:val="hu-HU"/>
                        </w:rPr>
                      </w:pPr>
                      <w:r w:rsidRPr="00C02233">
                        <w:rPr>
                          <w:rFonts w:ascii="Open Sans Light" w:hAnsi="Open Sans Light" w:cs="Open Sans Light"/>
                          <w:noProof/>
                          <w:color w:val="404346"/>
                          <w:sz w:val="24"/>
                          <w:szCs w:val="24"/>
                          <w:lang w:val="hu-HU"/>
                        </w:rPr>
                        <w:t>xxxxxxxxxxx xx  xxxxx  xxxx xxxxx xxxxxxx.  xxxxxxxxxxx. xxxxxxxxxx xxxxxxxxxxx xxxxxxxx xxxxxxxxxxx xx  xxxxx</w:t>
                      </w:r>
                      <w:r w:rsidRPr="00C02233">
                        <w:rPr>
                          <w:rFonts w:ascii="Open Sans Light" w:hAnsi="Open Sans Light" w:cs="Open Sans Light"/>
                          <w:noProof/>
                          <w:color w:val="404346"/>
                          <w:spacing w:val="-18"/>
                          <w:sz w:val="24"/>
                          <w:szCs w:val="24"/>
                          <w:lang w:val="hu-HU"/>
                        </w:rPr>
                        <w:t xml:space="preserve">  </w:t>
                      </w:r>
                    </w:p>
                  </w:txbxContent>
                </v:textbox>
              </v:shape>
            </w:pict>
          </mc:Fallback>
        </mc:AlternateContent>
      </w:r>
      <w:r w:rsidR="00627F53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2010C5E0" wp14:editId="3E83E882">
                <wp:simplePos x="0" y="0"/>
                <wp:positionH relativeFrom="column">
                  <wp:posOffset>-762000</wp:posOffset>
                </wp:positionH>
                <wp:positionV relativeFrom="paragraph">
                  <wp:posOffset>7395845</wp:posOffset>
                </wp:positionV>
                <wp:extent cx="4429125" cy="509905"/>
                <wp:effectExtent l="0" t="4445" r="0" b="0"/>
                <wp:wrapNone/>
                <wp:docPr id="23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509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6F0DCCB" w14:textId="5B5A66CB" w:rsidR="000379E8" w:rsidRPr="00C02233" w:rsidRDefault="00C0010E" w:rsidP="00946063">
                            <w:pPr>
                              <w:spacing w:line="216" w:lineRule="auto"/>
                              <w:jc w:val="right"/>
                              <w:rPr>
                                <w:rFonts w:ascii="Open Sans Light" w:hAnsi="Open Sans Light" w:cs="Open Sans Light"/>
                                <w:noProof/>
                                <w:color w:val="404346"/>
                                <w:sz w:val="24"/>
                                <w:szCs w:val="24"/>
                                <w:lang w:val="hu-HU"/>
                              </w:rPr>
                            </w:pPr>
                            <w:r w:rsidRPr="00C02233">
                              <w:rPr>
                                <w:rFonts w:ascii="Open Sans Light" w:hAnsi="Open Sans Light" w:cs="Open Sans Light"/>
                                <w:noProof/>
                                <w:color w:val="404346"/>
                                <w:sz w:val="24"/>
                                <w:szCs w:val="24"/>
                                <w:lang w:val="hu-HU"/>
                              </w:rPr>
                              <w:t>xxxxxxxxxxx xx  xxxxx  xxxx xxxxx xxxxxxx.  xxxxxxxxxxx. xxxxxxxxxx xxxxxxxxxxx xxxxxxxx xxxxxxxxxxx xx  xxxxx</w:t>
                            </w:r>
                            <w:r w:rsidRPr="00C02233">
                              <w:rPr>
                                <w:rFonts w:ascii="Open Sans Light" w:hAnsi="Open Sans Light" w:cs="Open Sans Light"/>
                                <w:noProof/>
                                <w:color w:val="404346"/>
                                <w:spacing w:val="-18"/>
                                <w:sz w:val="24"/>
                                <w:szCs w:val="24"/>
                                <w:lang w:val="hu-HU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010C5E0" id="Text Box 23" o:spid="_x0000_s1034" type="#_x0000_t202" style="position:absolute;margin-left:-60pt;margin-top:582.35pt;width:348.75pt;height:40.1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" filled="f" stroked="f">
                <v:textbox>
                  <w:txbxContent>
                    <w:p w14:paraId="46F0DCCB" w14:textId="5B5A66CB" w:rsidR="000379E8" w:rsidRPr="00C02233" w:rsidRDefault="00C0010E" w:rsidP="00946063">
                      <w:pPr>
                        <w:spacing w:line="216" w:lineRule="auto"/>
                        <w:jc w:val="right"/>
                        <w:rPr>
                          <w:rFonts w:ascii="Open Sans Light" w:hAnsi="Open Sans Light" w:cs="Open Sans Light"/>
                          <w:noProof/>
                          <w:color w:val="404346"/>
                          <w:sz w:val="24"/>
                          <w:szCs w:val="24"/>
                          <w:lang w:val="hu-HU"/>
                        </w:rPr>
                      </w:pPr>
                      <w:r w:rsidRPr="00C02233">
                        <w:rPr>
                          <w:rFonts w:ascii="Open Sans Light" w:hAnsi="Open Sans Light" w:cs="Open Sans Light"/>
                          <w:noProof/>
                          <w:color w:val="404346"/>
                          <w:sz w:val="24"/>
                          <w:szCs w:val="24"/>
                          <w:lang w:val="hu-HU"/>
                        </w:rPr>
                        <w:t>xxxxxxxxxxx xx  xxxxx  xxxx xxxxx xxxxxxx.  xxxxxxxxxxx. xxxxxxxxxx xxxxxxxxxxx xxxxxxxx xxxxxxxxxxx xx  xxxxx</w:t>
                      </w:r>
                      <w:r w:rsidRPr="00C02233">
                        <w:rPr>
                          <w:rFonts w:ascii="Open Sans Light" w:hAnsi="Open Sans Light" w:cs="Open Sans Light"/>
                          <w:noProof/>
                          <w:color w:val="404346"/>
                          <w:spacing w:val="-18"/>
                          <w:sz w:val="24"/>
                          <w:szCs w:val="24"/>
                          <w:lang w:val="hu-HU"/>
                        </w:rPr>
                        <w:t xml:space="preserve">  </w:t>
                      </w:r>
                    </w:p>
                  </w:txbxContent>
                </v:textbox>
              </v:shape>
            </w:pict>
          </mc:Fallback>
        </mc:AlternateContent>
      </w:r>
      <w:r w:rsidR="00627F53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657B9DAA" wp14:editId="525C65D0">
                <wp:simplePos x="0" y="0"/>
                <wp:positionH relativeFrom="column">
                  <wp:posOffset>-762000</wp:posOffset>
                </wp:positionH>
                <wp:positionV relativeFrom="paragraph">
                  <wp:posOffset>5161915</wp:posOffset>
                </wp:positionV>
                <wp:extent cx="4429125" cy="1066800"/>
                <wp:effectExtent l="0" t="0" r="0" b="635"/>
                <wp:wrapNone/>
                <wp:docPr id="22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1066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ECAA4B" w14:textId="3319F4DE" w:rsidR="001B0A2E" w:rsidRPr="00C02233" w:rsidRDefault="00C0010E" w:rsidP="00D72B62">
                            <w:pPr>
                              <w:spacing w:line="216" w:lineRule="auto"/>
                              <w:jc w:val="right"/>
                              <w:rPr>
                                <w:rFonts w:ascii="Open Sans Light" w:hAnsi="Open Sans Light" w:cs="Open Sans Light"/>
                                <w:noProof/>
                                <w:color w:val="404346"/>
                                <w:sz w:val="24"/>
                                <w:szCs w:val="24"/>
                                <w:lang w:val="hu-HU"/>
                              </w:rPr>
                            </w:pPr>
                            <w:r w:rsidRPr="00C02233">
                              <w:rPr>
                                <w:rFonts w:ascii="Open Sans Light" w:hAnsi="Open Sans Light" w:cs="Open Sans Light"/>
                                <w:noProof/>
                                <w:color w:val="404346"/>
                                <w:sz w:val="24"/>
                                <w:szCs w:val="24"/>
                                <w:lang w:val="hu-HU"/>
                              </w:rPr>
                              <w:t>xxxxxxxxxxx xx  xxxxx  xxxx xxxxx xxxxxxx.  xxxxxxxxxxx. xxxxxxxxx xxxxxxxx xxxxxxxx xx xxxxxxxxx xxxxxxxxxxxxx xxxxxxxxxxxx xxxxxxxxxx xxxxxxxxx xxx xxxxx xxxxxxx xxxxxxxxxxx xxxxxxxx xxxxxxxxxxx xx  xxxxx</w:t>
                            </w:r>
                            <w:r w:rsidRPr="00C02233">
                              <w:rPr>
                                <w:rFonts w:ascii="Open Sans Light" w:hAnsi="Open Sans Light" w:cs="Open Sans Light"/>
                                <w:noProof/>
                                <w:color w:val="404346"/>
                                <w:spacing w:val="-18"/>
                                <w:sz w:val="24"/>
                                <w:szCs w:val="24"/>
                                <w:lang w:val="hu-HU"/>
                              </w:rPr>
                              <w:t xml:space="preserve">  </w:t>
                            </w:r>
                            <w:r w:rsidRPr="00C02233">
                              <w:rPr>
                                <w:rFonts w:ascii="Open Sans Light" w:hAnsi="Open Sans Light" w:cs="Open Sans Light"/>
                                <w:noProof/>
                                <w:color w:val="404346"/>
                                <w:spacing w:val="-18"/>
                                <w:sz w:val="24"/>
                                <w:szCs w:val="24"/>
                                <w:lang w:val="hu-HU"/>
                              </w:rPr>
                              <w:cr/>
                            </w:r>
                            <w:r w:rsidR="001B0A2E" w:rsidRPr="00C02233">
                              <w:rPr>
                                <w:rFonts w:ascii="Open Sans Light" w:hAnsi="Open Sans Light" w:cs="Open Sans Light"/>
                                <w:noProof/>
                                <w:color w:val="404346"/>
                                <w:sz w:val="24"/>
                                <w:szCs w:val="24"/>
                                <w:lang w:val="hu-HU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57B9DAA" id="Text Box 20" o:spid="_x0000_s1035" type="#_x0000_t202" style="position:absolute;margin-left:-60pt;margin-top:406.45pt;width:348.75pt;height:84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" filled="f" stroked="f">
                <v:textbox>
                  <w:txbxContent>
                    <w:p w14:paraId="10ECAA4B" w14:textId="3319F4DE" w:rsidR="001B0A2E" w:rsidRPr="00C02233" w:rsidRDefault="00C0010E" w:rsidP="00D72B62">
                      <w:pPr>
                        <w:spacing w:line="216" w:lineRule="auto"/>
                        <w:jc w:val="right"/>
                        <w:rPr>
                          <w:rFonts w:ascii="Open Sans Light" w:hAnsi="Open Sans Light" w:cs="Open Sans Light"/>
                          <w:noProof/>
                          <w:color w:val="404346"/>
                          <w:sz w:val="24"/>
                          <w:szCs w:val="24"/>
                          <w:lang w:val="hu-HU"/>
                        </w:rPr>
                      </w:pPr>
                      <w:r w:rsidRPr="00C02233">
                        <w:rPr>
                          <w:rFonts w:ascii="Open Sans Light" w:hAnsi="Open Sans Light" w:cs="Open Sans Light"/>
                          <w:noProof/>
                          <w:color w:val="404346"/>
                          <w:sz w:val="24"/>
                          <w:szCs w:val="24"/>
                          <w:lang w:val="hu-HU"/>
                        </w:rPr>
                        <w:t>xxxxxxxxxxx xx  xxxxx  xxxx xxxxx xxxxxxx.  xxxxxxxxxxx. xxxxxxxxx xxxxxxxx xxxxxxxx xx xxxxxxxxx xxxxxxxxxxxxx xxxxxxxxxxxx xxxxxxxxxx xxxxxxxxx xxx xxxxx xxxxxxx xxxxxxxxxxx xxxxxxxx xxxxxxxxxxx xx  xxxxx</w:t>
                      </w:r>
                      <w:r w:rsidRPr="00C02233">
                        <w:rPr>
                          <w:rFonts w:ascii="Open Sans Light" w:hAnsi="Open Sans Light" w:cs="Open Sans Light"/>
                          <w:noProof/>
                          <w:color w:val="404346"/>
                          <w:spacing w:val="-18"/>
                          <w:sz w:val="24"/>
                          <w:szCs w:val="24"/>
                          <w:lang w:val="hu-HU"/>
                        </w:rPr>
                        <w:t xml:space="preserve">  </w:t>
                      </w:r>
                      <w:r w:rsidRPr="00C02233">
                        <w:rPr>
                          <w:rFonts w:ascii="Open Sans Light" w:hAnsi="Open Sans Light" w:cs="Open Sans Light"/>
                          <w:noProof/>
                          <w:color w:val="404346"/>
                          <w:spacing w:val="-18"/>
                          <w:sz w:val="24"/>
                          <w:szCs w:val="24"/>
                          <w:lang w:val="hu-HU"/>
                        </w:rPr>
                        <w:cr/>
                      </w:r>
                      <w:r w:rsidR="001B0A2E" w:rsidRPr="00C02233">
                        <w:rPr>
                          <w:rFonts w:ascii="Open Sans Light" w:hAnsi="Open Sans Light" w:cs="Open Sans Light"/>
                          <w:noProof/>
                          <w:color w:val="404346"/>
                          <w:sz w:val="24"/>
                          <w:szCs w:val="24"/>
                          <w:lang w:val="hu-HU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627F53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3DBABB59" wp14:editId="3FB2168E">
                <wp:simplePos x="0" y="0"/>
                <wp:positionH relativeFrom="column">
                  <wp:posOffset>-762000</wp:posOffset>
                </wp:positionH>
                <wp:positionV relativeFrom="paragraph">
                  <wp:posOffset>4347845</wp:posOffset>
                </wp:positionV>
                <wp:extent cx="4429125" cy="533400"/>
                <wp:effectExtent l="0" t="4445" r="0" b="0"/>
                <wp:wrapNone/>
                <wp:docPr id="21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533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D746AD9" w14:textId="05D3AC03" w:rsidR="001B0A2E" w:rsidRPr="00C02233" w:rsidRDefault="00C0010E" w:rsidP="00D72B62">
                            <w:pPr>
                              <w:spacing w:line="216" w:lineRule="auto"/>
                              <w:jc w:val="right"/>
                              <w:rPr>
                                <w:rFonts w:ascii="Open Sans Light" w:hAnsi="Open Sans Light" w:cs="Open Sans Light"/>
                                <w:noProof/>
                                <w:color w:val="404346"/>
                                <w:sz w:val="24"/>
                                <w:szCs w:val="24"/>
                                <w:lang w:val="hu-HU"/>
                              </w:rPr>
                            </w:pPr>
                            <w:r w:rsidRPr="00C02233">
                              <w:rPr>
                                <w:rFonts w:ascii="Open Sans Light" w:hAnsi="Open Sans Light" w:cs="Open Sans Light"/>
                                <w:noProof/>
                                <w:color w:val="404346"/>
                                <w:sz w:val="24"/>
                                <w:szCs w:val="24"/>
                                <w:lang w:val="hu-HU"/>
                              </w:rPr>
                              <w:t>xxxxxxxxxxx xx  xxxxx  xxxx xxxxx xxxxxxx.  xxxxxxxxxxx. xxxxxxxxxx xxxxxxxxxxx xxxxxxxx xxxxxxxxxxx xx  xxxxx</w:t>
                            </w:r>
                            <w:r w:rsidRPr="00C02233">
                              <w:rPr>
                                <w:rFonts w:ascii="Open Sans Light" w:hAnsi="Open Sans Light" w:cs="Open Sans Light"/>
                                <w:noProof/>
                                <w:color w:val="404346"/>
                                <w:spacing w:val="-18"/>
                                <w:sz w:val="24"/>
                                <w:szCs w:val="24"/>
                                <w:lang w:val="hu-HU"/>
                              </w:rPr>
                              <w:t xml:space="preserve">  </w:t>
                            </w:r>
                            <w:r w:rsidRPr="00C02233">
                              <w:rPr>
                                <w:rFonts w:ascii="Open Sans Light" w:hAnsi="Open Sans Light" w:cs="Open Sans Light"/>
                                <w:noProof/>
                                <w:color w:val="404346"/>
                                <w:spacing w:val="-18"/>
                                <w:sz w:val="24"/>
                                <w:szCs w:val="24"/>
                                <w:lang w:val="hu-HU"/>
                              </w:rPr>
                              <w:cr/>
                            </w:r>
                            <w:r w:rsidR="00D72B62" w:rsidRPr="00C02233">
                              <w:rPr>
                                <w:rFonts w:ascii="Open Sans Light" w:hAnsi="Open Sans Light" w:cs="Open Sans Light"/>
                                <w:noProof/>
                                <w:color w:val="404346"/>
                                <w:sz w:val="24"/>
                                <w:szCs w:val="24"/>
                                <w:lang w:val="hu-HU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DBABB59" id="Text Box 18" o:spid="_x0000_s1036" type="#_x0000_t202" style="position:absolute;margin-left:-60pt;margin-top:342.35pt;width:348.75pt;height:42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" filled="f" stroked="f">
                <v:textbox>
                  <w:txbxContent>
                    <w:p w14:paraId="5D746AD9" w14:textId="05D3AC03" w:rsidR="001B0A2E" w:rsidRPr="00C02233" w:rsidRDefault="00C0010E" w:rsidP="00D72B62">
                      <w:pPr>
                        <w:spacing w:line="216" w:lineRule="auto"/>
                        <w:jc w:val="right"/>
                        <w:rPr>
                          <w:rFonts w:ascii="Open Sans Light" w:hAnsi="Open Sans Light" w:cs="Open Sans Light"/>
                          <w:noProof/>
                          <w:color w:val="404346"/>
                          <w:sz w:val="24"/>
                          <w:szCs w:val="24"/>
                          <w:lang w:val="hu-HU"/>
                        </w:rPr>
                      </w:pPr>
                      <w:r w:rsidRPr="00C02233">
                        <w:rPr>
                          <w:rFonts w:ascii="Open Sans Light" w:hAnsi="Open Sans Light" w:cs="Open Sans Light"/>
                          <w:noProof/>
                          <w:color w:val="404346"/>
                          <w:sz w:val="24"/>
                          <w:szCs w:val="24"/>
                          <w:lang w:val="hu-HU"/>
                        </w:rPr>
                        <w:t>xxxxxxxxxxx xx  xxxxx  xxxx xxxxx xxxxxxx.  xxxxxxxxxxx. xxxxxxxxxx xxxxxxxxxxx xxxxxxxx xxxxxxxxxxx xx  xxxxx</w:t>
                      </w:r>
                      <w:r w:rsidRPr="00C02233">
                        <w:rPr>
                          <w:rFonts w:ascii="Open Sans Light" w:hAnsi="Open Sans Light" w:cs="Open Sans Light"/>
                          <w:noProof/>
                          <w:color w:val="404346"/>
                          <w:spacing w:val="-18"/>
                          <w:sz w:val="24"/>
                          <w:szCs w:val="24"/>
                          <w:lang w:val="hu-HU"/>
                        </w:rPr>
                        <w:t xml:space="preserve">  </w:t>
                      </w:r>
                      <w:r w:rsidRPr="00C02233">
                        <w:rPr>
                          <w:rFonts w:ascii="Open Sans Light" w:hAnsi="Open Sans Light" w:cs="Open Sans Light"/>
                          <w:noProof/>
                          <w:color w:val="404346"/>
                          <w:spacing w:val="-18"/>
                          <w:sz w:val="24"/>
                          <w:szCs w:val="24"/>
                          <w:lang w:val="hu-HU"/>
                        </w:rPr>
                        <w:cr/>
                      </w:r>
                      <w:r w:rsidR="00D72B62" w:rsidRPr="00C02233">
                        <w:rPr>
                          <w:rFonts w:ascii="Open Sans Light" w:hAnsi="Open Sans Light" w:cs="Open Sans Light"/>
                          <w:noProof/>
                          <w:color w:val="404346"/>
                          <w:sz w:val="24"/>
                          <w:szCs w:val="24"/>
                          <w:lang w:val="hu-HU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627F53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48512" behindDoc="0" locked="0" layoutInCell="1" allowOverlap="1" wp14:anchorId="2E181B88" wp14:editId="6DE4F0FE">
                <wp:simplePos x="0" y="0"/>
                <wp:positionH relativeFrom="column">
                  <wp:posOffset>-762000</wp:posOffset>
                </wp:positionH>
                <wp:positionV relativeFrom="paragraph">
                  <wp:posOffset>2990850</wp:posOffset>
                </wp:positionV>
                <wp:extent cx="4429125" cy="1028700"/>
                <wp:effectExtent l="0" t="0" r="0" b="0"/>
                <wp:wrapNone/>
                <wp:docPr id="2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1028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FAF131D" w14:textId="247AADE2" w:rsidR="002B38C2" w:rsidRPr="00C02233" w:rsidRDefault="00C0010E" w:rsidP="00C17AAA">
                            <w:pPr>
                              <w:spacing w:line="216" w:lineRule="auto"/>
                              <w:jc w:val="right"/>
                              <w:rPr>
                                <w:rFonts w:ascii="Open Sans Light" w:hAnsi="Open Sans Light" w:cs="Open Sans Light"/>
                                <w:noProof/>
                                <w:color w:val="404346"/>
                                <w:sz w:val="24"/>
                                <w:szCs w:val="24"/>
                                <w:lang w:val="hu-HU"/>
                              </w:rPr>
                            </w:pPr>
                            <w:r w:rsidRPr="00C02233">
                              <w:rPr>
                                <w:rFonts w:ascii="Open Sans Light" w:hAnsi="Open Sans Light" w:cs="Open Sans Light"/>
                                <w:noProof/>
                                <w:color w:val="404346"/>
                                <w:sz w:val="24"/>
                                <w:szCs w:val="24"/>
                                <w:lang w:val="hu-HU"/>
                              </w:rPr>
                              <w:t xml:space="preserve">xxxxxxxxxxx xx  xxxxx  xxxx xxxxx xxxxxxx.  xxxxxxxxxxx. xxxxxxxxx xxxxxxxx xxxxxxxx xx xxxxxxxxx xxxxxxxxxxxxx xxxxxxxxxxxx xxxxxxxxxx xxxxxxxxx xxx xxxxx xxxxxxx xxxxxxxxxxx xxxxxxxx xxxxxxxxxxx xx  xxxxx  </w:t>
                            </w:r>
                            <w:r w:rsidRPr="00C02233">
                              <w:rPr>
                                <w:rFonts w:ascii="Open Sans Light" w:hAnsi="Open Sans Light" w:cs="Open Sans Light"/>
                                <w:noProof/>
                                <w:color w:val="404346"/>
                                <w:sz w:val="24"/>
                                <w:szCs w:val="24"/>
                                <w:lang w:val="hu-HU"/>
                              </w:rPr>
                              <w:cr/>
                            </w:r>
                            <w:r w:rsidR="002B38C2" w:rsidRPr="00C02233">
                              <w:rPr>
                                <w:rFonts w:ascii="Open Sans Light" w:hAnsi="Open Sans Light" w:cs="Open Sans Light"/>
                                <w:noProof/>
                                <w:color w:val="404346"/>
                                <w:sz w:val="24"/>
                                <w:szCs w:val="24"/>
                                <w:lang w:val="hu-HU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E181B88" id="Text Box 10" o:spid="_x0000_s1037" type="#_x0000_t202" style="position:absolute;margin-left:-60pt;margin-top:235.5pt;width:348.75pt;height:81pt;z-index: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" filled="f" stroked="f">
                <v:textbox>
                  <w:txbxContent>
                    <w:p w14:paraId="1FAF131D" w14:textId="247AADE2" w:rsidR="002B38C2" w:rsidRPr="00C02233" w:rsidRDefault="00C0010E" w:rsidP="00C17AAA">
                      <w:pPr>
                        <w:spacing w:line="216" w:lineRule="auto"/>
                        <w:jc w:val="right"/>
                        <w:rPr>
                          <w:rFonts w:ascii="Open Sans Light" w:hAnsi="Open Sans Light" w:cs="Open Sans Light"/>
                          <w:noProof/>
                          <w:color w:val="404346"/>
                          <w:sz w:val="24"/>
                          <w:szCs w:val="24"/>
                          <w:lang w:val="hu-HU"/>
                        </w:rPr>
                      </w:pPr>
                      <w:r w:rsidRPr="00C02233">
                        <w:rPr>
                          <w:rFonts w:ascii="Open Sans Light" w:hAnsi="Open Sans Light" w:cs="Open Sans Light"/>
                          <w:noProof/>
                          <w:color w:val="404346"/>
                          <w:sz w:val="24"/>
                          <w:szCs w:val="24"/>
                          <w:lang w:val="hu-HU"/>
                        </w:rPr>
                        <w:t xml:space="preserve">xxxxxxxxxxx xx  xxxxx  xxxx xxxxx xxxxxxx.  xxxxxxxxxxx. xxxxxxxxx xxxxxxxx xxxxxxxx xx xxxxxxxxx xxxxxxxxxxxxx xxxxxxxxxxxx xxxxxxxxxx xxxxxxxxx xxx xxxxx xxxxxxx xxxxxxxxxxx xxxxxxxx xxxxxxxxxxx xx  xxxxx  </w:t>
                      </w:r>
                      <w:r w:rsidRPr="00C02233">
                        <w:rPr>
                          <w:rFonts w:ascii="Open Sans Light" w:hAnsi="Open Sans Light" w:cs="Open Sans Light"/>
                          <w:noProof/>
                          <w:color w:val="404346"/>
                          <w:sz w:val="24"/>
                          <w:szCs w:val="24"/>
                          <w:lang w:val="hu-HU"/>
                        </w:rPr>
                        <w:cr/>
                      </w:r>
                      <w:r w:rsidR="002B38C2" w:rsidRPr="00C02233">
                        <w:rPr>
                          <w:rFonts w:ascii="Open Sans Light" w:hAnsi="Open Sans Light" w:cs="Open Sans Light"/>
                          <w:noProof/>
                          <w:color w:val="404346"/>
                          <w:sz w:val="24"/>
                          <w:szCs w:val="24"/>
                          <w:lang w:val="hu-HU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627F53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02FE3025" wp14:editId="6C89B642">
                <wp:simplePos x="0" y="0"/>
                <wp:positionH relativeFrom="column">
                  <wp:posOffset>-809625</wp:posOffset>
                </wp:positionH>
                <wp:positionV relativeFrom="paragraph">
                  <wp:posOffset>7971790</wp:posOffset>
                </wp:positionV>
                <wp:extent cx="4476750" cy="352425"/>
                <wp:effectExtent l="0" t="0" r="0" b="635"/>
                <wp:wrapNone/>
                <wp:docPr id="19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B1B36DE" w14:textId="52F0CBC9" w:rsidR="000379E8" w:rsidRPr="00C0010E" w:rsidRDefault="00C0010E" w:rsidP="00D62132">
                            <w:pPr>
                              <w:jc w:val="right"/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hu-HU"/>
                              </w:rPr>
                            </w:pPr>
                            <w:r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hu-HU"/>
                              </w:rPr>
                              <w:t>egyetem vagy főiskola, szak</w:t>
                            </w:r>
                            <w:r w:rsidR="000379E8" w:rsidRPr="00C0010E"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hu-HU"/>
                              </w:rPr>
                              <w:t xml:space="preserve"> </w:t>
                            </w:r>
                            <w:r w:rsidR="00275729" w:rsidRPr="00C0010E"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hu-HU"/>
                              </w:rPr>
                              <w:t>(</w:t>
                            </w:r>
                            <w:r w:rsidR="00D62132" w:rsidRPr="00C0010E"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hu-HU"/>
                              </w:rPr>
                              <w:t>20</w:t>
                            </w:r>
                            <w:r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hu-HU"/>
                              </w:rPr>
                              <w:t>xx</w:t>
                            </w:r>
                            <w:r w:rsidR="00D62132" w:rsidRPr="00C0010E"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hu-HU"/>
                              </w:rPr>
                              <w:t xml:space="preserve"> </w:t>
                            </w:r>
                            <w:r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hu-HU"/>
                              </w:rPr>
                              <w:t>–</w:t>
                            </w:r>
                            <w:r w:rsidR="00D62132" w:rsidRPr="00C0010E"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hu-HU"/>
                              </w:rPr>
                              <w:t xml:space="preserve"> 20</w:t>
                            </w:r>
                            <w:r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hu-HU"/>
                              </w:rPr>
                              <w:t>xx</w:t>
                            </w:r>
                            <w:r w:rsidR="00275729" w:rsidRPr="00C0010E"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hu-HU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2FE3025" id="Text Box 24" o:spid="_x0000_s1038" type="#_x0000_t202" style="position:absolute;margin-left:-63.75pt;margin-top:627.7pt;width:352.5pt;height:27.7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" filled="f" stroked="f">
                <v:textbox>
                  <w:txbxContent>
                    <w:p w14:paraId="4B1B36DE" w14:textId="52F0CBC9" w:rsidR="000379E8" w:rsidRPr="00C0010E" w:rsidRDefault="00C0010E" w:rsidP="00D62132">
                      <w:pPr>
                        <w:jc w:val="right"/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  <w:lang w:val="hu-HU"/>
                        </w:rPr>
                      </w:pPr>
                      <w:r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  <w:lang w:val="hu-HU"/>
                        </w:rPr>
                        <w:t>egyetem vagy főiskola, szak</w:t>
                      </w:r>
                      <w:r w:rsidR="000379E8" w:rsidRPr="00C0010E"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  <w:lang w:val="hu-HU"/>
                        </w:rPr>
                        <w:t xml:space="preserve"> </w:t>
                      </w:r>
                      <w:r w:rsidR="00275729" w:rsidRPr="00C0010E"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  <w:lang w:val="hu-HU"/>
                        </w:rPr>
                        <w:t>(</w:t>
                      </w:r>
                      <w:r w:rsidR="00D62132" w:rsidRPr="00C0010E"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  <w:lang w:val="hu-HU"/>
                        </w:rPr>
                        <w:t>20</w:t>
                      </w:r>
                      <w:r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  <w:lang w:val="hu-HU"/>
                        </w:rPr>
                        <w:t>xx</w:t>
                      </w:r>
                      <w:r w:rsidR="00D62132" w:rsidRPr="00C0010E"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  <w:lang w:val="hu-HU"/>
                        </w:rPr>
                        <w:t xml:space="preserve"> </w:t>
                      </w:r>
                      <w:r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  <w:lang w:val="hu-HU"/>
                        </w:rPr>
                        <w:t>–</w:t>
                      </w:r>
                      <w:r w:rsidR="00D62132" w:rsidRPr="00C0010E"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  <w:lang w:val="hu-HU"/>
                        </w:rPr>
                        <w:t xml:space="preserve"> 20</w:t>
                      </w:r>
                      <w:r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  <w:lang w:val="hu-HU"/>
                        </w:rPr>
                        <w:t>xx</w:t>
                      </w:r>
                      <w:r w:rsidR="00275729" w:rsidRPr="00C0010E"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  <w:lang w:val="hu-HU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627F53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7A21F25E" wp14:editId="035C029A">
                <wp:simplePos x="0" y="0"/>
                <wp:positionH relativeFrom="column">
                  <wp:posOffset>-809625</wp:posOffset>
                </wp:positionH>
                <wp:positionV relativeFrom="paragraph">
                  <wp:posOffset>7110095</wp:posOffset>
                </wp:positionV>
                <wp:extent cx="4476750" cy="352425"/>
                <wp:effectExtent l="0" t="4445" r="0" b="0"/>
                <wp:wrapNone/>
                <wp:docPr id="18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CDD7597" w14:textId="28CD31E1" w:rsidR="000379E8" w:rsidRPr="00C0010E" w:rsidRDefault="00C0010E" w:rsidP="00D62132">
                            <w:pPr>
                              <w:jc w:val="right"/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hu-HU"/>
                              </w:rPr>
                            </w:pPr>
                            <w:r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hu-HU"/>
                              </w:rPr>
                              <w:t>egyetem vagy főiskola, szak</w:t>
                            </w:r>
                            <w:r w:rsidR="000379E8" w:rsidRPr="00C0010E"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hu-HU"/>
                              </w:rPr>
                              <w:t xml:space="preserve"> </w:t>
                            </w:r>
                            <w:r w:rsidR="00275729" w:rsidRPr="00C0010E"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hu-HU"/>
                              </w:rPr>
                              <w:t>(</w:t>
                            </w:r>
                            <w:r w:rsidR="00D62132" w:rsidRPr="00C0010E"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hu-HU"/>
                              </w:rPr>
                              <w:t>20</w:t>
                            </w:r>
                            <w:r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hu-HU"/>
                              </w:rPr>
                              <w:t>xx</w:t>
                            </w:r>
                            <w:r w:rsidR="00D62132" w:rsidRPr="00C0010E"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hu-HU"/>
                              </w:rPr>
                              <w:t xml:space="preserve"> </w:t>
                            </w:r>
                            <w:r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hu-HU"/>
                              </w:rPr>
                              <w:t>–</w:t>
                            </w:r>
                            <w:r w:rsidR="00D62132" w:rsidRPr="00C0010E"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hu-HU"/>
                              </w:rPr>
                              <w:t xml:space="preserve"> 20</w:t>
                            </w:r>
                            <w:r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hu-HU"/>
                              </w:rPr>
                              <w:t>xx</w:t>
                            </w:r>
                            <w:r w:rsidR="00275729" w:rsidRPr="00C0010E"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hu-HU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A21F25E" id="Text Box 22" o:spid="_x0000_s1039" type="#_x0000_t202" style="position:absolute;margin-left:-63.75pt;margin-top:559.85pt;width:352.5pt;height:27.7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" filled="f" stroked="f">
                <v:textbox>
                  <w:txbxContent>
                    <w:p w14:paraId="2CDD7597" w14:textId="28CD31E1" w:rsidR="000379E8" w:rsidRPr="00C0010E" w:rsidRDefault="00C0010E" w:rsidP="00D62132">
                      <w:pPr>
                        <w:jc w:val="right"/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  <w:lang w:val="hu-HU"/>
                        </w:rPr>
                      </w:pPr>
                      <w:r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  <w:lang w:val="hu-HU"/>
                        </w:rPr>
                        <w:t>egyetem vagy főiskola, szak</w:t>
                      </w:r>
                      <w:r w:rsidR="000379E8" w:rsidRPr="00C0010E"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  <w:lang w:val="hu-HU"/>
                        </w:rPr>
                        <w:t xml:space="preserve"> </w:t>
                      </w:r>
                      <w:r w:rsidR="00275729" w:rsidRPr="00C0010E"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  <w:lang w:val="hu-HU"/>
                        </w:rPr>
                        <w:t>(</w:t>
                      </w:r>
                      <w:r w:rsidR="00D62132" w:rsidRPr="00C0010E"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  <w:lang w:val="hu-HU"/>
                        </w:rPr>
                        <w:t>20</w:t>
                      </w:r>
                      <w:r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  <w:lang w:val="hu-HU"/>
                        </w:rPr>
                        <w:t>xx</w:t>
                      </w:r>
                      <w:r w:rsidR="00D62132" w:rsidRPr="00C0010E"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  <w:lang w:val="hu-HU"/>
                        </w:rPr>
                        <w:t xml:space="preserve"> </w:t>
                      </w:r>
                      <w:r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  <w:lang w:val="hu-HU"/>
                        </w:rPr>
                        <w:t>–</w:t>
                      </w:r>
                      <w:r w:rsidR="00D62132" w:rsidRPr="00C0010E"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  <w:lang w:val="hu-HU"/>
                        </w:rPr>
                        <w:t xml:space="preserve"> 20</w:t>
                      </w:r>
                      <w:r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  <w:lang w:val="hu-HU"/>
                        </w:rPr>
                        <w:t>xx</w:t>
                      </w:r>
                      <w:r w:rsidR="00275729" w:rsidRPr="00C0010E"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  <w:lang w:val="hu-HU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627F53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7BDC8A8F" wp14:editId="56BC8E21">
                <wp:simplePos x="0" y="0"/>
                <wp:positionH relativeFrom="column">
                  <wp:posOffset>-809625</wp:posOffset>
                </wp:positionH>
                <wp:positionV relativeFrom="paragraph">
                  <wp:posOffset>4876165</wp:posOffset>
                </wp:positionV>
                <wp:extent cx="4476750" cy="352425"/>
                <wp:effectExtent l="0" t="0" r="0" b="635"/>
                <wp:wrapNone/>
                <wp:docPr id="16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FECE763" w14:textId="1F77EC70" w:rsidR="001B0A2E" w:rsidRPr="00C0010E" w:rsidRDefault="00C0010E" w:rsidP="00D62132">
                            <w:pPr>
                              <w:jc w:val="right"/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hu-HU"/>
                              </w:rPr>
                            </w:pPr>
                            <w:r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hu-HU"/>
                              </w:rPr>
                              <w:t>munkakör neve</w:t>
                            </w:r>
                            <w:r w:rsidR="001B0A2E" w:rsidRPr="00C0010E"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hu-HU"/>
                              </w:rPr>
                              <w:t xml:space="preserve"> </w:t>
                            </w:r>
                            <w:r w:rsidR="00275729" w:rsidRPr="00C0010E"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hu-HU"/>
                              </w:rPr>
                              <w:t>(</w:t>
                            </w:r>
                            <w:r w:rsidR="00D62132" w:rsidRPr="00C0010E"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hu-HU"/>
                              </w:rPr>
                              <w:t>20</w:t>
                            </w:r>
                            <w:r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hu-HU"/>
                              </w:rPr>
                              <w:t>xx</w:t>
                            </w:r>
                            <w:r w:rsidR="00D62132" w:rsidRPr="00C0010E"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hu-HU"/>
                              </w:rPr>
                              <w:t xml:space="preserve"> </w:t>
                            </w:r>
                            <w:r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hu-HU"/>
                              </w:rPr>
                              <w:t>–</w:t>
                            </w:r>
                            <w:r w:rsidR="00D62132" w:rsidRPr="00C0010E"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hu-HU"/>
                              </w:rPr>
                              <w:t xml:space="preserve"> 20</w:t>
                            </w:r>
                            <w:r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hu-HU"/>
                              </w:rPr>
                              <w:t>xx</w:t>
                            </w:r>
                            <w:r w:rsidR="00275729" w:rsidRPr="00C0010E"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hu-HU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BDC8A8F" id="Text Box 19" o:spid="_x0000_s1040" type="#_x0000_t202" style="position:absolute;margin-left:-63.75pt;margin-top:383.95pt;width:352.5pt;height:27.75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" filled="f" stroked="f">
                <v:textbox>
                  <w:txbxContent>
                    <w:p w14:paraId="3FECE763" w14:textId="1F77EC70" w:rsidR="001B0A2E" w:rsidRPr="00C0010E" w:rsidRDefault="00C0010E" w:rsidP="00D62132">
                      <w:pPr>
                        <w:jc w:val="right"/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  <w:lang w:val="hu-HU"/>
                        </w:rPr>
                      </w:pPr>
                      <w:r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  <w:lang w:val="hu-HU"/>
                        </w:rPr>
                        <w:t>munkakör neve</w:t>
                      </w:r>
                      <w:r w:rsidR="001B0A2E" w:rsidRPr="00C0010E"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  <w:lang w:val="hu-HU"/>
                        </w:rPr>
                        <w:t xml:space="preserve"> </w:t>
                      </w:r>
                      <w:r w:rsidR="00275729" w:rsidRPr="00C0010E"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  <w:lang w:val="hu-HU"/>
                        </w:rPr>
                        <w:t>(</w:t>
                      </w:r>
                      <w:r w:rsidR="00D62132" w:rsidRPr="00C0010E"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  <w:lang w:val="hu-HU"/>
                        </w:rPr>
                        <w:t>20</w:t>
                      </w:r>
                      <w:r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  <w:lang w:val="hu-HU"/>
                        </w:rPr>
                        <w:t>xx</w:t>
                      </w:r>
                      <w:r w:rsidR="00D62132" w:rsidRPr="00C0010E"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  <w:lang w:val="hu-HU"/>
                        </w:rPr>
                        <w:t xml:space="preserve"> </w:t>
                      </w:r>
                      <w:r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  <w:lang w:val="hu-HU"/>
                        </w:rPr>
                        <w:t>–</w:t>
                      </w:r>
                      <w:r w:rsidR="00D62132" w:rsidRPr="00C0010E"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  <w:lang w:val="hu-HU"/>
                        </w:rPr>
                        <w:t xml:space="preserve"> 20</w:t>
                      </w:r>
                      <w:r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  <w:lang w:val="hu-HU"/>
                        </w:rPr>
                        <w:t>xx</w:t>
                      </w:r>
                      <w:r w:rsidR="00275729" w:rsidRPr="00C0010E"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  <w:lang w:val="hu-HU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627F53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1AA55D56" wp14:editId="54FA5B72">
                <wp:simplePos x="0" y="0"/>
                <wp:positionH relativeFrom="column">
                  <wp:posOffset>-809625</wp:posOffset>
                </wp:positionH>
                <wp:positionV relativeFrom="paragraph">
                  <wp:posOffset>4062095</wp:posOffset>
                </wp:positionV>
                <wp:extent cx="4476750" cy="352425"/>
                <wp:effectExtent l="0" t="4445" r="0" b="0"/>
                <wp:wrapNone/>
                <wp:docPr id="15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1059F68" w14:textId="36EC41E8" w:rsidR="001B0A2E" w:rsidRPr="00C0010E" w:rsidRDefault="00C0010E" w:rsidP="00D62132">
                            <w:pPr>
                              <w:jc w:val="right"/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hu-HU"/>
                              </w:rPr>
                            </w:pPr>
                            <w:r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hu-HU"/>
                              </w:rPr>
                              <w:t>munkakör neve</w:t>
                            </w:r>
                            <w:r w:rsidR="001B0A2E" w:rsidRPr="00C0010E"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hu-HU"/>
                              </w:rPr>
                              <w:t xml:space="preserve"> </w:t>
                            </w:r>
                            <w:r w:rsidR="00275729" w:rsidRPr="00C0010E"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hu-HU"/>
                              </w:rPr>
                              <w:t>(</w:t>
                            </w:r>
                            <w:r w:rsidR="00D62132" w:rsidRPr="00C0010E"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hu-HU"/>
                              </w:rPr>
                              <w:t>20</w:t>
                            </w:r>
                            <w:r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hu-HU"/>
                              </w:rPr>
                              <w:t>xx</w:t>
                            </w:r>
                            <w:r w:rsidR="00D62132" w:rsidRPr="00C0010E"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hu-HU"/>
                              </w:rPr>
                              <w:t xml:space="preserve"> </w:t>
                            </w:r>
                            <w:r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hu-HU"/>
                              </w:rPr>
                              <w:t>–</w:t>
                            </w:r>
                            <w:r w:rsidR="00D62132" w:rsidRPr="00C0010E"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hu-HU"/>
                              </w:rPr>
                              <w:t xml:space="preserve"> 20</w:t>
                            </w:r>
                            <w:r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hu-HU"/>
                              </w:rPr>
                              <w:t>xx</w:t>
                            </w:r>
                            <w:r w:rsidR="00275729" w:rsidRPr="00C0010E"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hu-HU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AA55D56" id="Text Box 17" o:spid="_x0000_s1041" type="#_x0000_t202" style="position:absolute;margin-left:-63.75pt;margin-top:319.85pt;width:352.5pt;height:27.75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" filled="f" stroked="f">
                <v:textbox>
                  <w:txbxContent>
                    <w:p w14:paraId="01059F68" w14:textId="36EC41E8" w:rsidR="001B0A2E" w:rsidRPr="00C0010E" w:rsidRDefault="00C0010E" w:rsidP="00D62132">
                      <w:pPr>
                        <w:jc w:val="right"/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  <w:lang w:val="hu-HU"/>
                        </w:rPr>
                      </w:pPr>
                      <w:r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  <w:lang w:val="hu-HU"/>
                        </w:rPr>
                        <w:t>munkakör neve</w:t>
                      </w:r>
                      <w:r w:rsidR="001B0A2E" w:rsidRPr="00C0010E"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  <w:lang w:val="hu-HU"/>
                        </w:rPr>
                        <w:t xml:space="preserve"> </w:t>
                      </w:r>
                      <w:r w:rsidR="00275729" w:rsidRPr="00C0010E"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  <w:lang w:val="hu-HU"/>
                        </w:rPr>
                        <w:t>(</w:t>
                      </w:r>
                      <w:r w:rsidR="00D62132" w:rsidRPr="00C0010E"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  <w:lang w:val="hu-HU"/>
                        </w:rPr>
                        <w:t>20</w:t>
                      </w:r>
                      <w:r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  <w:lang w:val="hu-HU"/>
                        </w:rPr>
                        <w:t>xx</w:t>
                      </w:r>
                      <w:r w:rsidR="00D62132" w:rsidRPr="00C0010E"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  <w:lang w:val="hu-HU"/>
                        </w:rPr>
                        <w:t xml:space="preserve"> </w:t>
                      </w:r>
                      <w:r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  <w:lang w:val="hu-HU"/>
                        </w:rPr>
                        <w:t>–</w:t>
                      </w:r>
                      <w:r w:rsidR="00D62132" w:rsidRPr="00C0010E"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  <w:lang w:val="hu-HU"/>
                        </w:rPr>
                        <w:t xml:space="preserve"> 20</w:t>
                      </w:r>
                      <w:r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  <w:lang w:val="hu-HU"/>
                        </w:rPr>
                        <w:t>xx</w:t>
                      </w:r>
                      <w:r w:rsidR="00275729" w:rsidRPr="00C0010E"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  <w:lang w:val="hu-HU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627F53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23930EE4" wp14:editId="5BAEF893">
                <wp:simplePos x="0" y="0"/>
                <wp:positionH relativeFrom="column">
                  <wp:posOffset>-809625</wp:posOffset>
                </wp:positionH>
                <wp:positionV relativeFrom="paragraph">
                  <wp:posOffset>2705100</wp:posOffset>
                </wp:positionV>
                <wp:extent cx="4476750" cy="352425"/>
                <wp:effectExtent l="0" t="0" r="0" b="0"/>
                <wp:wrapNone/>
                <wp:docPr id="13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E5BB67E" w14:textId="0A061985" w:rsidR="002B38C2" w:rsidRPr="00C0010E" w:rsidRDefault="00C0010E" w:rsidP="00D62132">
                            <w:pPr>
                              <w:jc w:val="right"/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hu-HU"/>
                              </w:rPr>
                            </w:pPr>
                            <w:r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hu-HU"/>
                              </w:rPr>
                              <w:t>munkakör neve</w:t>
                            </w:r>
                            <w:r w:rsidR="002B38C2" w:rsidRPr="00C0010E"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hu-HU"/>
                              </w:rPr>
                              <w:t xml:space="preserve"> </w:t>
                            </w:r>
                            <w:r w:rsidR="00275729" w:rsidRPr="00C0010E"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hu-HU"/>
                              </w:rPr>
                              <w:t>(</w:t>
                            </w:r>
                            <w:r w:rsidR="002B38C2" w:rsidRPr="00C0010E"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hu-HU"/>
                              </w:rPr>
                              <w:t>20</w:t>
                            </w:r>
                            <w:r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hu-HU"/>
                              </w:rPr>
                              <w:t>xx</w:t>
                            </w:r>
                            <w:r w:rsidR="002B38C2" w:rsidRPr="00C0010E"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hu-HU"/>
                              </w:rPr>
                              <w:t xml:space="preserve"> </w:t>
                            </w:r>
                            <w:r w:rsidR="00275729" w:rsidRPr="00C0010E"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hu-HU"/>
                              </w:rPr>
                              <w:t>–</w:t>
                            </w:r>
                            <w:r w:rsidR="002B38C2" w:rsidRPr="00C0010E"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hu-HU"/>
                              </w:rPr>
                              <w:t xml:space="preserve"> </w:t>
                            </w:r>
                            <w:r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hu-HU"/>
                              </w:rPr>
                              <w:t>jelenleg is</w:t>
                            </w:r>
                            <w:r w:rsidR="00275729" w:rsidRPr="00C0010E"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hu-HU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3930EE4" id="Text Box 9" o:spid="_x0000_s1042" type="#_x0000_t202" style="position:absolute;margin-left:-63.75pt;margin-top:213pt;width:352.5pt;height:27.75pt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" filled="f" stroked="f">
                <v:textbox>
                  <w:txbxContent>
                    <w:p w14:paraId="3E5BB67E" w14:textId="0A061985" w:rsidR="002B38C2" w:rsidRPr="00C0010E" w:rsidRDefault="00C0010E" w:rsidP="00D62132">
                      <w:pPr>
                        <w:jc w:val="right"/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  <w:lang w:val="hu-HU"/>
                        </w:rPr>
                      </w:pPr>
                      <w:r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  <w:lang w:val="hu-HU"/>
                        </w:rPr>
                        <w:t>munkakör neve</w:t>
                      </w:r>
                      <w:r w:rsidR="002B38C2" w:rsidRPr="00C0010E"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  <w:lang w:val="hu-HU"/>
                        </w:rPr>
                        <w:t xml:space="preserve"> </w:t>
                      </w:r>
                      <w:r w:rsidR="00275729" w:rsidRPr="00C0010E"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  <w:lang w:val="hu-HU"/>
                        </w:rPr>
                        <w:t>(</w:t>
                      </w:r>
                      <w:r w:rsidR="002B38C2" w:rsidRPr="00C0010E"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  <w:lang w:val="hu-HU"/>
                        </w:rPr>
                        <w:t>20</w:t>
                      </w:r>
                      <w:r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  <w:lang w:val="hu-HU"/>
                        </w:rPr>
                        <w:t>xx</w:t>
                      </w:r>
                      <w:r w:rsidR="002B38C2" w:rsidRPr="00C0010E"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  <w:lang w:val="hu-HU"/>
                        </w:rPr>
                        <w:t xml:space="preserve"> </w:t>
                      </w:r>
                      <w:r w:rsidR="00275729" w:rsidRPr="00C0010E"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  <w:lang w:val="hu-HU"/>
                        </w:rPr>
                        <w:t>–</w:t>
                      </w:r>
                      <w:r w:rsidR="002B38C2" w:rsidRPr="00C0010E"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  <w:lang w:val="hu-HU"/>
                        </w:rPr>
                        <w:t xml:space="preserve"> </w:t>
                      </w:r>
                      <w:r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  <w:lang w:val="hu-HU"/>
                        </w:rPr>
                        <w:t>jelenleg is</w:t>
                      </w:r>
                      <w:r w:rsidR="00275729" w:rsidRPr="00C0010E"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  <w:lang w:val="hu-HU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627F53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6282FEA2" wp14:editId="566F87E2">
                <wp:simplePos x="0" y="0"/>
                <wp:positionH relativeFrom="column">
                  <wp:posOffset>4004310</wp:posOffset>
                </wp:positionH>
                <wp:positionV relativeFrom="paragraph">
                  <wp:posOffset>7442835</wp:posOffset>
                </wp:positionV>
                <wp:extent cx="1339215" cy="314325"/>
                <wp:effectExtent l="3810" t="3810" r="0" b="0"/>
                <wp:wrapNone/>
                <wp:docPr id="10" name="Text Box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F3D9FB0" w14:textId="4E14E080" w:rsidR="008822E9" w:rsidRPr="00C0010E" w:rsidRDefault="00C0010E">
                            <w:pPr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hu-HU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hu-HU"/>
                              </w:rPr>
                              <w:t>Kommunikáció</w:t>
                            </w:r>
                            <w:r w:rsidR="008822E9" w:rsidRPr="00C0010E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hu-HU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282FEA2" id="Text Box 35" o:spid="_x0000_s1043" type="#_x0000_t202" style="position:absolute;margin-left:315.3pt;margin-top:586.05pt;width:105.45pt;height:24.75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" filled="f" stroked="f">
                <v:textbox>
                  <w:txbxContent>
                    <w:p w14:paraId="1F3D9FB0" w14:textId="4E14E080" w:rsidR="008822E9" w:rsidRPr="00C0010E" w:rsidRDefault="00C0010E">
                      <w:pPr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hu-HU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hu-HU"/>
                        </w:rPr>
                        <w:t>Kommunikáció</w:t>
                      </w:r>
                      <w:r w:rsidR="008822E9" w:rsidRPr="00C0010E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hu-HU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  <w:r w:rsidR="00627F53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0FBCCCAF" wp14:editId="59051869">
                <wp:simplePos x="0" y="0"/>
                <wp:positionH relativeFrom="column">
                  <wp:posOffset>4004310</wp:posOffset>
                </wp:positionH>
                <wp:positionV relativeFrom="paragraph">
                  <wp:posOffset>7161530</wp:posOffset>
                </wp:positionV>
                <wp:extent cx="1339215" cy="314325"/>
                <wp:effectExtent l="3810" t="0" r="0" b="1270"/>
                <wp:wrapNone/>
                <wp:docPr id="9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B6F977B" w14:textId="0F8BE005" w:rsidR="008822E9" w:rsidRPr="00C0010E" w:rsidRDefault="008822E9">
                            <w:pPr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hu-HU"/>
                              </w:rPr>
                            </w:pPr>
                            <w:r w:rsidRPr="00C0010E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hu-HU"/>
                              </w:rPr>
                              <w:t xml:space="preserve">Web </w:t>
                            </w:r>
                            <w:r w:rsidR="00C0010E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hu-HU"/>
                              </w:rPr>
                              <w:t>fejlesztő</w:t>
                            </w:r>
                            <w:r w:rsidRPr="00C0010E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hu-HU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FBCCCAF" id="Text Box 34" o:spid="_x0000_s1044" type="#_x0000_t202" style="position:absolute;margin-left:315.3pt;margin-top:563.9pt;width:105.45pt;height:24.75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" filled="f" stroked="f">
                <v:textbox>
                  <w:txbxContent>
                    <w:p w14:paraId="6B6F977B" w14:textId="0F8BE005" w:rsidR="008822E9" w:rsidRPr="00C0010E" w:rsidRDefault="008822E9">
                      <w:pPr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hu-HU"/>
                        </w:rPr>
                      </w:pPr>
                      <w:r w:rsidRPr="00C0010E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hu-HU"/>
                        </w:rPr>
                        <w:t xml:space="preserve">Web </w:t>
                      </w:r>
                      <w:r w:rsidR="00C0010E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hu-HU"/>
                        </w:rPr>
                        <w:t>fejlesztő</w:t>
                      </w:r>
                      <w:r w:rsidRPr="00C0010E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hu-HU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  <w:r w:rsidR="00627F53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33864EE2" wp14:editId="428D0CAB">
                <wp:simplePos x="0" y="0"/>
                <wp:positionH relativeFrom="column">
                  <wp:posOffset>4004310</wp:posOffset>
                </wp:positionH>
                <wp:positionV relativeFrom="paragraph">
                  <wp:posOffset>6899910</wp:posOffset>
                </wp:positionV>
                <wp:extent cx="1339215" cy="314325"/>
                <wp:effectExtent l="3810" t="3810" r="0" b="0"/>
                <wp:wrapNone/>
                <wp:docPr id="8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288635C" w14:textId="77777777" w:rsidR="008822E9" w:rsidRPr="007753D2" w:rsidRDefault="008822E9">
                            <w:pPr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Graphic Desig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3" o:spid="_x0000_s1045" type="#_x0000_t202" style="position:absolute;margin-left:315.3pt;margin-top:543.3pt;width:105.45pt;height:24.75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" filled="f" stroked="f">
                <v:textbox>
                  <w:txbxContent>
                    <w:p w:rsidR="008822E9" w:rsidRPr="007753D2" w:rsidRDefault="008822E9">
                      <w:pPr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</w:pPr>
                      <w:r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Graphic Design:</w:t>
                      </w:r>
                    </w:p>
                  </w:txbxContent>
                </v:textbox>
              </v:shape>
            </w:pict>
          </mc:Fallback>
        </mc:AlternateContent>
      </w:r>
      <w:r w:rsidR="00627F53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382BCA6C" wp14:editId="030163F6">
                <wp:simplePos x="0" y="0"/>
                <wp:positionH relativeFrom="column">
                  <wp:posOffset>5505450</wp:posOffset>
                </wp:positionH>
                <wp:positionV relativeFrom="paragraph">
                  <wp:posOffset>7600315</wp:posOffset>
                </wp:positionV>
                <wp:extent cx="400050" cy="0"/>
                <wp:effectExtent l="0" t="19050" r="38100" b="38100"/>
                <wp:wrapNone/>
                <wp:docPr id="7" name="AutoShape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00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8E9DA4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96CFB79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40" o:spid="_x0000_s1026" type="#_x0000_t32" style="position:absolute;margin-left:433.5pt;margin-top:598.45pt;width:31.5pt;height:0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" strokecolor="#8e9da4" strokeweight="4pt"/>
            </w:pict>
          </mc:Fallback>
        </mc:AlternateContent>
      </w:r>
      <w:r w:rsidR="00627F53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676475DC" wp14:editId="140A5A2F">
                <wp:simplePos x="0" y="0"/>
                <wp:positionH relativeFrom="column">
                  <wp:posOffset>5505450</wp:posOffset>
                </wp:positionH>
                <wp:positionV relativeFrom="paragraph">
                  <wp:posOffset>7328535</wp:posOffset>
                </wp:positionV>
                <wp:extent cx="680085" cy="0"/>
                <wp:effectExtent l="0" t="19050" r="43815" b="38100"/>
                <wp:wrapNone/>
                <wp:docPr id="6" name="AutoShap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0085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8E9DA4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2FA9509" id="AutoShape 39" o:spid="_x0000_s1026" type="#_x0000_t32" style="position:absolute;margin-left:433.5pt;margin-top:577.05pt;width:53.55pt;height:0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" strokecolor="#8e9da4" strokeweight="4pt"/>
            </w:pict>
          </mc:Fallback>
        </mc:AlternateContent>
      </w:r>
      <w:r w:rsidR="00627F53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6C327EB6" wp14:editId="6833EA73">
                <wp:simplePos x="0" y="0"/>
                <wp:positionH relativeFrom="column">
                  <wp:posOffset>5505450</wp:posOffset>
                </wp:positionH>
                <wp:positionV relativeFrom="paragraph">
                  <wp:posOffset>8147050</wp:posOffset>
                </wp:positionV>
                <wp:extent cx="857250" cy="0"/>
                <wp:effectExtent l="0" t="19050" r="38100" b="38100"/>
                <wp:wrapNone/>
                <wp:docPr id="5" name="AutoShape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572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8E9DA4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4BDE193" id="AutoShape 42" o:spid="_x0000_s1026" type="#_x0000_t32" style="position:absolute;margin-left:433.5pt;margin-top:641.5pt;width:67.5pt;height:0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" strokecolor="#8e9da4" strokeweight="4pt"/>
            </w:pict>
          </mc:Fallback>
        </mc:AlternateContent>
      </w:r>
      <w:r w:rsidR="00627F53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2AB631FE" wp14:editId="2AA8AC8D">
                <wp:simplePos x="0" y="0"/>
                <wp:positionH relativeFrom="column">
                  <wp:posOffset>5505450</wp:posOffset>
                </wp:positionH>
                <wp:positionV relativeFrom="paragraph">
                  <wp:posOffset>7871460</wp:posOffset>
                </wp:positionV>
                <wp:extent cx="857250" cy="0"/>
                <wp:effectExtent l="0" t="19050" r="38100" b="38100"/>
                <wp:wrapNone/>
                <wp:docPr id="4" name="AutoShap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572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8E9DA4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55B2B69" id="AutoShape 41" o:spid="_x0000_s1026" type="#_x0000_t32" style="position:absolute;margin-left:433.5pt;margin-top:619.8pt;width:67.5pt;height:0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" strokecolor="#8e9da4" strokeweight="4pt"/>
            </w:pict>
          </mc:Fallback>
        </mc:AlternateContent>
      </w:r>
      <w:r w:rsidR="00627F53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23F05772" wp14:editId="5657690F">
                <wp:simplePos x="0" y="0"/>
                <wp:positionH relativeFrom="column">
                  <wp:posOffset>5505450</wp:posOffset>
                </wp:positionH>
                <wp:positionV relativeFrom="paragraph">
                  <wp:posOffset>7057390</wp:posOffset>
                </wp:positionV>
                <wp:extent cx="857250" cy="0"/>
                <wp:effectExtent l="0" t="19050" r="38100" b="38100"/>
                <wp:wrapNone/>
                <wp:docPr id="3" name="AutoShap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572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8E9DA4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67D61B5" id="AutoShape 38" o:spid="_x0000_s1026" type="#_x0000_t32" style="position:absolute;margin-left:433.5pt;margin-top:555.7pt;width:67.5pt;height:0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" strokecolor="#8e9da4" strokeweight="4pt"/>
            </w:pict>
          </mc:Fallback>
        </mc:AlternateContent>
      </w:r>
      <w:r w:rsidR="00627F53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72664A93" wp14:editId="5947D958">
                <wp:simplePos x="0" y="0"/>
                <wp:positionH relativeFrom="column">
                  <wp:posOffset>4004310</wp:posOffset>
                </wp:positionH>
                <wp:positionV relativeFrom="paragraph">
                  <wp:posOffset>7980680</wp:posOffset>
                </wp:positionV>
                <wp:extent cx="1339215" cy="314325"/>
                <wp:effectExtent l="3810" t="0" r="0" b="1270"/>
                <wp:wrapNone/>
                <wp:docPr id="2" name="Text Box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FAA95F9" w14:textId="7F33A027" w:rsidR="008822E9" w:rsidRPr="00C0010E" w:rsidRDefault="00C0010E">
                            <w:pPr>
                              <w:rPr>
                                <w:rFonts w:ascii="Open Sans Light" w:hAnsi="Open Sans Light" w:cs="Open Sans Light"/>
                                <w:noProof/>
                                <w:color w:val="404346"/>
                                <w:sz w:val="24"/>
                                <w:szCs w:val="24"/>
                                <w:lang w:val="hu-HU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noProof/>
                                <w:color w:val="404346"/>
                                <w:sz w:val="24"/>
                                <w:szCs w:val="24"/>
                                <w:lang w:val="hu-HU"/>
                              </w:rPr>
                              <w:t>xxxxx xxxxx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664A93" id="Text Box 37" o:spid="_x0000_s1046" type="#_x0000_t202" style="position:absolute;margin-left:315.3pt;margin-top:628.4pt;width:105.45pt;height:24.75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" filled="f" stroked="f">
                <v:textbox>
                  <w:txbxContent>
                    <w:p w14:paraId="6FAA95F9" w14:textId="7F33A027" w:rsidR="008822E9" w:rsidRPr="00C0010E" w:rsidRDefault="00C0010E">
                      <w:pPr>
                        <w:rPr>
                          <w:rFonts w:ascii="Open Sans Light" w:hAnsi="Open Sans Light" w:cs="Open Sans Light"/>
                          <w:noProof/>
                          <w:color w:val="404346"/>
                          <w:sz w:val="24"/>
                          <w:szCs w:val="24"/>
                          <w:lang w:val="hu-HU"/>
                        </w:rPr>
                      </w:pPr>
                      <w:r>
                        <w:rPr>
                          <w:rFonts w:ascii="Open Sans Light" w:hAnsi="Open Sans Light" w:cs="Open Sans Light"/>
                          <w:noProof/>
                          <w:color w:val="404346"/>
                          <w:sz w:val="24"/>
                          <w:szCs w:val="24"/>
                          <w:lang w:val="hu-HU"/>
                        </w:rPr>
                        <w:t>xxxxx xxxxx:</w:t>
                      </w:r>
                    </w:p>
                  </w:txbxContent>
                </v:textbox>
              </v:shape>
            </w:pict>
          </mc:Fallback>
        </mc:AlternateContent>
      </w:r>
      <w:r w:rsidR="00627F53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3469ED0C" wp14:editId="5EB7A44C">
                <wp:simplePos x="0" y="0"/>
                <wp:positionH relativeFrom="column">
                  <wp:posOffset>4004310</wp:posOffset>
                </wp:positionH>
                <wp:positionV relativeFrom="paragraph">
                  <wp:posOffset>7709535</wp:posOffset>
                </wp:positionV>
                <wp:extent cx="1339215" cy="314325"/>
                <wp:effectExtent l="3810" t="3810" r="0" b="0"/>
                <wp:wrapNone/>
                <wp:docPr id="1" name="Text Box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AFB40A0" w14:textId="52936DBF" w:rsidR="008822E9" w:rsidRPr="00C0010E" w:rsidRDefault="00C0010E">
                            <w:pPr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hu-HU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hu-HU"/>
                              </w:rPr>
                              <w:t>Együttműködés</w:t>
                            </w:r>
                            <w:r w:rsidR="008822E9" w:rsidRPr="00C0010E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hu-HU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69ED0C" id="Text Box 36" o:spid="_x0000_s1047" type="#_x0000_t202" style="position:absolute;margin-left:315.3pt;margin-top:607.05pt;width:105.45pt;height:24.7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" filled="f" stroked="f">
                <v:textbox>
                  <w:txbxContent>
                    <w:p w14:paraId="3AFB40A0" w14:textId="52936DBF" w:rsidR="008822E9" w:rsidRPr="00C0010E" w:rsidRDefault="00C0010E">
                      <w:pPr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hu-HU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hu-HU"/>
                        </w:rPr>
                        <w:t>Együttműködés</w:t>
                      </w:r>
                      <w:r w:rsidR="008822E9" w:rsidRPr="00C0010E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hu-HU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</w:p>
    <w:sectPr w:rsidR="002B29DE" w:rsidSect="00F350DF"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Bebas Neue Regular">
    <w:altName w:val="Bebas Neue"/>
    <w:panose1 w:val="020B0604020202020204"/>
    <w:charset w:val="00"/>
    <w:family w:val="modern"/>
    <w:notTrueType/>
    <w:pitch w:val="variable"/>
    <w:sig w:usb0="A000022F" w:usb1="1000005B" w:usb2="00000000" w:usb3="00000000" w:csb0="00000097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0MzEyszAwtzAxMDRT0lEKTi0uzszPAykwrAUAt4EmaSwAAAA="/>
  </w:docVars>
  <w:rsids>
    <w:rsidRoot w:val="00F350DF"/>
    <w:rsid w:val="000379E8"/>
    <w:rsid w:val="00091850"/>
    <w:rsid w:val="00133501"/>
    <w:rsid w:val="001A19DA"/>
    <w:rsid w:val="001B0A2E"/>
    <w:rsid w:val="00221A72"/>
    <w:rsid w:val="00275729"/>
    <w:rsid w:val="002925FE"/>
    <w:rsid w:val="002B29DE"/>
    <w:rsid w:val="002B38C2"/>
    <w:rsid w:val="002D233A"/>
    <w:rsid w:val="002E78E9"/>
    <w:rsid w:val="004936C1"/>
    <w:rsid w:val="005004F2"/>
    <w:rsid w:val="00522A4B"/>
    <w:rsid w:val="005C07E3"/>
    <w:rsid w:val="00627F53"/>
    <w:rsid w:val="00672D61"/>
    <w:rsid w:val="007612FE"/>
    <w:rsid w:val="007753D2"/>
    <w:rsid w:val="007F5AA7"/>
    <w:rsid w:val="00873349"/>
    <w:rsid w:val="008822E9"/>
    <w:rsid w:val="008D2A86"/>
    <w:rsid w:val="00946063"/>
    <w:rsid w:val="00B113AA"/>
    <w:rsid w:val="00C0010E"/>
    <w:rsid w:val="00C02233"/>
    <w:rsid w:val="00C17AAA"/>
    <w:rsid w:val="00CB45FC"/>
    <w:rsid w:val="00D62132"/>
    <w:rsid w:val="00D72B62"/>
    <w:rsid w:val="00E01E28"/>
    <w:rsid w:val="00F350DF"/>
    <w:rsid w:val="00F4413B"/>
    <w:rsid w:val="00F629E5"/>
    <w:rsid w:val="00FA5E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F32C97"/>
  <w15:chartTrackingRefBased/>
  <w15:docId w15:val="{39865CBA-8237-42AC-B3C4-20AEB3167D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pPr>
      <w:spacing w:after="160" w:line="259" w:lineRule="auto"/>
    </w:pPr>
    <w:rPr>
      <w:sz w:val="22"/>
      <w:szCs w:val="22"/>
      <w:lang w:val="en-GB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1</Pages>
  <Words>4</Words>
  <Characters>2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edek Szilvia</dc:creator>
  <cp:keywords/>
  <dc:description/>
  <cp:lastModifiedBy>Benedek Szilvia</cp:lastModifiedBy>
  <cp:revision>2</cp:revision>
  <dcterms:created xsi:type="dcterms:W3CDTF">2018-10-16T11:51:00Z</dcterms:created>
  <dcterms:modified xsi:type="dcterms:W3CDTF">2023-09-10T13:18:00Z</dcterms:modified>
</cp:coreProperties>
</file>